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B80D3A" w14:textId="57657F89" w:rsidR="008A5DCB" w:rsidRDefault="00C12E6B">
      <w:r>
        <w:t>Online supplementary materials</w:t>
      </w:r>
    </w:p>
    <w:p w14:paraId="6BDA8535" w14:textId="3935254F" w:rsidR="00C12E6B" w:rsidRDefault="00C12E6B"/>
    <w:p w14:paraId="46E526A2" w14:textId="13DC7789" w:rsidR="00C12E6B" w:rsidRDefault="00C12E6B">
      <w:r>
        <w:t>Critical items for Experiment 1</w:t>
      </w:r>
    </w:p>
    <w:p w14:paraId="0E46B435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B5F8203" wp14:editId="4A0BAE6A">
            <wp:extent cx="2287833" cy="1828800"/>
            <wp:effectExtent l="0" t="0" r="0" b="0"/>
            <wp:docPr id="1" name="Picture 1" descr="A close up of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0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3D2F0621" wp14:editId="500AEFDC">
            <wp:extent cx="2287833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0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C1325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ab/>
        <w:t>The painter will want to draw the/a…</w:t>
      </w:r>
      <w:r>
        <w:rPr>
          <w:rFonts w:ascii="Times New Roman" w:hAnsi="Times New Roman" w:cs="Times New Roman"/>
        </w:rPr>
        <w:tab/>
        <w:t>2.</w:t>
      </w:r>
      <w:r>
        <w:rPr>
          <w:rFonts w:ascii="Times New Roman" w:hAnsi="Times New Roman" w:cs="Times New Roman"/>
        </w:rPr>
        <w:tab/>
        <w:t>The man will read the/a…</w:t>
      </w:r>
    </w:p>
    <w:p w14:paraId="37F74DA1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</w:p>
    <w:p w14:paraId="2569F581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EA0BCE3" wp14:editId="077B34DF">
            <wp:extent cx="2287833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0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1CA811C6" wp14:editId="76BEACB2">
            <wp:extent cx="2287833" cy="1828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0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C0B6F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ab/>
        <w:t>The woman will buy the/a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4.</w:t>
      </w:r>
      <w:r>
        <w:rPr>
          <w:rFonts w:ascii="Times New Roman" w:hAnsi="Times New Roman" w:cs="Times New Roman"/>
        </w:rPr>
        <w:tab/>
        <w:t>The child will eat the/a…</w:t>
      </w:r>
    </w:p>
    <w:p w14:paraId="1C4F9CA9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</w:p>
    <w:p w14:paraId="3539B246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BF42BB8" wp14:editId="313DD97B">
            <wp:extent cx="2287833" cy="1828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0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2CCD20E5" wp14:editId="5473C988">
            <wp:extent cx="2287833" cy="1828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06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8E7B9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/>
        </w:rPr>
        <w:tab/>
        <w:t>The children will buy the/a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6.</w:t>
      </w:r>
      <w:r>
        <w:rPr>
          <w:rFonts w:ascii="Times New Roman" w:hAnsi="Times New Roman" w:cs="Times New Roman"/>
        </w:rPr>
        <w:tab/>
        <w:t>The lady will choose the/a…</w:t>
      </w:r>
    </w:p>
    <w:p w14:paraId="165E51D7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9074629" wp14:editId="271B9858">
            <wp:extent cx="2287833" cy="1828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07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68B02EC6" wp14:editId="49FF54B8">
            <wp:extent cx="2287833" cy="1828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08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7056" w14:textId="0987A506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</w:t>
      </w:r>
      <w:r>
        <w:rPr>
          <w:rFonts w:ascii="Times New Roman" w:hAnsi="Times New Roman" w:cs="Times New Roman"/>
        </w:rPr>
        <w:tab/>
        <w:t>The woman will test</w:t>
      </w:r>
      <w:r w:rsidR="00F37BC4">
        <w:rPr>
          <w:rFonts w:ascii="Times New Roman" w:hAnsi="Times New Roman" w:cs="Times New Roman"/>
        </w:rPr>
        <w:t>−</w:t>
      </w:r>
      <w:r>
        <w:rPr>
          <w:rFonts w:ascii="Times New Roman" w:hAnsi="Times New Roman" w:cs="Times New Roman"/>
        </w:rPr>
        <w:t>drive the/a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8.</w:t>
      </w:r>
      <w:r>
        <w:rPr>
          <w:rFonts w:ascii="Times New Roman" w:hAnsi="Times New Roman" w:cs="Times New Roman"/>
        </w:rPr>
        <w:tab/>
        <w:t>The man will taste the/a…</w:t>
      </w:r>
    </w:p>
    <w:p w14:paraId="49C0604E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</w:p>
    <w:p w14:paraId="743B7663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361FB2C" wp14:editId="40EDA924">
            <wp:extent cx="2287833" cy="1828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09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787EA1F7" wp14:editId="2D188368">
            <wp:extent cx="2287833" cy="1828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10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99CF1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.</w:t>
      </w:r>
      <w:r>
        <w:rPr>
          <w:rFonts w:ascii="Times New Roman" w:hAnsi="Times New Roman" w:cs="Times New Roman"/>
        </w:rPr>
        <w:tab/>
        <w:t>The soldier will photograph the/a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10.</w:t>
      </w:r>
      <w:r>
        <w:rPr>
          <w:rFonts w:ascii="Times New Roman" w:hAnsi="Times New Roman" w:cs="Times New Roman"/>
        </w:rPr>
        <w:tab/>
        <w:t>The customer will order the/a…</w:t>
      </w:r>
    </w:p>
    <w:p w14:paraId="45468F75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</w:p>
    <w:p w14:paraId="3EFA6767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075FE3B" wp14:editId="69A6E1EA">
            <wp:extent cx="2287833" cy="1828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11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4235CEF6" wp14:editId="25517DFF">
            <wp:extent cx="2287833" cy="1828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12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DA37A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.</w:t>
      </w:r>
      <w:r>
        <w:rPr>
          <w:rFonts w:ascii="Times New Roman" w:hAnsi="Times New Roman" w:cs="Times New Roman"/>
        </w:rPr>
        <w:tab/>
        <w:t>The girl will select the/a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12.</w:t>
      </w:r>
      <w:r>
        <w:rPr>
          <w:rFonts w:ascii="Times New Roman" w:hAnsi="Times New Roman" w:cs="Times New Roman"/>
        </w:rPr>
        <w:tab/>
        <w:t>The boy will purchase the/a…</w:t>
      </w:r>
    </w:p>
    <w:p w14:paraId="4E55369E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25B762E" wp14:editId="49D194AF">
            <wp:extent cx="2287833" cy="18288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13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0841CC7A" wp14:editId="5F4E220F">
            <wp:extent cx="2287833" cy="18288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14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D2730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3.</w:t>
      </w:r>
      <w:r>
        <w:rPr>
          <w:rFonts w:ascii="Times New Roman" w:hAnsi="Times New Roman" w:cs="Times New Roman"/>
        </w:rPr>
        <w:tab/>
        <w:t>The painter will paint the/a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14.</w:t>
      </w:r>
      <w:r>
        <w:rPr>
          <w:rFonts w:ascii="Times New Roman" w:hAnsi="Times New Roman" w:cs="Times New Roman"/>
        </w:rPr>
        <w:tab/>
        <w:t>The kid will try the/a…</w:t>
      </w:r>
    </w:p>
    <w:p w14:paraId="17752379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</w:p>
    <w:p w14:paraId="03DE93EE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37D8D10" wp14:editId="12998312">
            <wp:extent cx="2287833" cy="18288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15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2645FE5E" wp14:editId="663C11CC">
            <wp:extent cx="2287833" cy="1828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16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DC311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5.</w:t>
      </w:r>
      <w:r>
        <w:rPr>
          <w:rFonts w:ascii="Times New Roman" w:hAnsi="Times New Roman" w:cs="Times New Roman"/>
        </w:rPr>
        <w:tab/>
        <w:t>The man will throw the/a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16.</w:t>
      </w:r>
      <w:r>
        <w:rPr>
          <w:rFonts w:ascii="Times New Roman" w:hAnsi="Times New Roman" w:cs="Times New Roman"/>
        </w:rPr>
        <w:tab/>
        <w:t>The woman will toss the/a…</w:t>
      </w:r>
    </w:p>
    <w:p w14:paraId="32912018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</w:p>
    <w:p w14:paraId="0489060C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9839B0C" wp14:editId="38DFF054">
            <wp:extent cx="2287833" cy="1828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17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02139F9C" wp14:editId="45DED606">
            <wp:extent cx="2287833" cy="1828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18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9BF39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7.</w:t>
      </w:r>
      <w:r>
        <w:rPr>
          <w:rFonts w:ascii="Times New Roman" w:hAnsi="Times New Roman" w:cs="Times New Roman"/>
        </w:rPr>
        <w:tab/>
        <w:t>The lady will carry the/a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18.</w:t>
      </w:r>
      <w:r>
        <w:rPr>
          <w:rFonts w:ascii="Times New Roman" w:hAnsi="Times New Roman" w:cs="Times New Roman"/>
        </w:rPr>
        <w:tab/>
        <w:t>The guy will wash the/a…</w:t>
      </w:r>
    </w:p>
    <w:p w14:paraId="4BE99E69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0C5806C" wp14:editId="03DC6A5B">
            <wp:extent cx="2287833" cy="1828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19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39E8E499" wp14:editId="36969C9F">
            <wp:extent cx="2287833" cy="1828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20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3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EFE88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9.</w:t>
      </w:r>
      <w:r>
        <w:rPr>
          <w:rFonts w:ascii="Times New Roman" w:hAnsi="Times New Roman" w:cs="Times New Roman"/>
        </w:rPr>
        <w:tab/>
        <w:t>The boy will take the/a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0.</w:t>
      </w:r>
      <w:r>
        <w:rPr>
          <w:rFonts w:ascii="Times New Roman" w:hAnsi="Times New Roman" w:cs="Times New Roman"/>
        </w:rPr>
        <w:tab/>
        <w:t>The girl will pick the/a…</w:t>
      </w:r>
    </w:p>
    <w:p w14:paraId="29277FD3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</w:rPr>
      </w:pPr>
    </w:p>
    <w:p w14:paraId="0BE291AC" w14:textId="300CEF54" w:rsidR="00C12E6B" w:rsidRDefault="00C12E6B">
      <w:r>
        <w:t>Critical items for Experiment 2</w:t>
      </w:r>
    </w:p>
    <w:p w14:paraId="0A6EA78F" w14:textId="77777777" w:rsidR="00C12E6B" w:rsidRDefault="00C12E6B" w:rsidP="00C12E6B">
      <w:pPr>
        <w:spacing w:line="360" w:lineRule="auto"/>
        <w:ind w:left="720" w:hanging="720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46D14E1" wp14:editId="67C6A34C">
            <wp:extent cx="2438400" cy="18288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c01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4A739737" wp14:editId="4F7CF571">
            <wp:extent cx="2438400" cy="18288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02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ECF32" w14:textId="77777777" w:rsidR="00C12E6B" w:rsidRPr="00FD4AA4" w:rsidRDefault="00C12E6B" w:rsidP="00C12E6B">
      <w:pPr>
        <w:spacing w:line="480" w:lineRule="auto"/>
        <w:ind w:left="720" w:hanging="720"/>
        <w:outlineLvl w:val="0"/>
        <w:rPr>
          <w:rFonts w:ascii="Times New Roman" w:hAnsi="Times New Roman" w:cs="Times New Roman"/>
          <w:sz w:val="22"/>
        </w:rPr>
      </w:pPr>
      <w:r w:rsidRPr="00FD4AA4">
        <w:rPr>
          <w:rFonts w:ascii="Times New Roman" w:hAnsi="Times New Roman" w:cs="Times New Roman"/>
          <w:sz w:val="22"/>
        </w:rPr>
        <w:t xml:space="preserve">1. The baby wants to get the/a </w:t>
      </w:r>
      <w:r>
        <w:rPr>
          <w:rFonts w:ascii="Times New Roman" w:hAnsi="Times New Roman" w:cs="Times New Roman"/>
          <w:sz w:val="22"/>
        </w:rPr>
        <w:tab/>
      </w:r>
      <w:r w:rsidRPr="00FD4AA4">
        <w:rPr>
          <w:rFonts w:ascii="Times New Roman" w:hAnsi="Times New Roman" w:cs="Times New Roman"/>
          <w:sz w:val="22"/>
        </w:rPr>
        <w:t>pacifier</w:t>
      </w:r>
      <w:r w:rsidRPr="00FD4AA4">
        <w:rPr>
          <w:rFonts w:ascii="Times New Roman" w:hAnsi="Times New Roman" w:cs="Times New Roman"/>
          <w:sz w:val="22"/>
        </w:rPr>
        <w:tab/>
      </w:r>
      <w:r w:rsidRPr="00FD4AA4"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 w:rsidRPr="00FD4AA4">
        <w:rPr>
          <w:rFonts w:ascii="Times New Roman" w:hAnsi="Times New Roman" w:cs="Times New Roman"/>
          <w:sz w:val="22"/>
        </w:rPr>
        <w:t xml:space="preserve">2. The cook will probably buy the/a </w:t>
      </w:r>
      <w:r>
        <w:rPr>
          <w:rFonts w:ascii="Times New Roman" w:hAnsi="Times New Roman" w:cs="Times New Roman"/>
          <w:sz w:val="22"/>
        </w:rPr>
        <w:tab/>
      </w:r>
      <w:r w:rsidRPr="00FD4AA4">
        <w:rPr>
          <w:rFonts w:ascii="Times New Roman" w:hAnsi="Times New Roman" w:cs="Times New Roman"/>
          <w:sz w:val="22"/>
        </w:rPr>
        <w:t>pot</w:t>
      </w:r>
    </w:p>
    <w:p w14:paraId="02FF9E7D" w14:textId="77777777" w:rsidR="00C12E6B" w:rsidRPr="00FD4AA4" w:rsidRDefault="00C12E6B" w:rsidP="00C12E6B">
      <w:pPr>
        <w:spacing w:line="480" w:lineRule="auto"/>
        <w:ind w:left="2160" w:firstLine="720"/>
        <w:outlineLvl w:val="0"/>
        <w:rPr>
          <w:rFonts w:ascii="Times New Roman" w:hAnsi="Times New Roman" w:cs="Times New Roman"/>
          <w:sz w:val="22"/>
        </w:rPr>
      </w:pPr>
      <w:r w:rsidRPr="00FD4AA4">
        <w:rPr>
          <w:rFonts w:ascii="Times New Roman" w:hAnsi="Times New Roman" w:cs="Times New Roman"/>
          <w:sz w:val="22"/>
        </w:rPr>
        <w:t>Barbie doll</w:t>
      </w:r>
      <w:r w:rsidRPr="00FD4AA4">
        <w:rPr>
          <w:rFonts w:ascii="Times New Roman" w:hAnsi="Times New Roman" w:cs="Times New Roman"/>
          <w:sz w:val="22"/>
        </w:rPr>
        <w:tab/>
      </w:r>
      <w:r w:rsidRPr="00FD4AA4">
        <w:rPr>
          <w:rFonts w:ascii="Times New Roman" w:hAnsi="Times New Roman" w:cs="Times New Roman"/>
          <w:sz w:val="22"/>
        </w:rPr>
        <w:tab/>
      </w:r>
      <w:r w:rsidRPr="00FD4AA4">
        <w:rPr>
          <w:rFonts w:ascii="Times New Roman" w:hAnsi="Times New Roman" w:cs="Times New Roman"/>
          <w:sz w:val="22"/>
        </w:rPr>
        <w:tab/>
      </w:r>
      <w:r w:rsidRPr="00FD4AA4">
        <w:rPr>
          <w:rFonts w:ascii="Times New Roman" w:hAnsi="Times New Roman" w:cs="Times New Roman"/>
          <w:sz w:val="22"/>
        </w:rPr>
        <w:tab/>
      </w:r>
      <w:r w:rsidRPr="00FD4AA4">
        <w:rPr>
          <w:rFonts w:ascii="Times New Roman" w:hAnsi="Times New Roman" w:cs="Times New Roman"/>
          <w:sz w:val="22"/>
        </w:rPr>
        <w:tab/>
      </w:r>
      <w:r w:rsidRPr="00FD4AA4">
        <w:rPr>
          <w:rFonts w:ascii="Times New Roman" w:hAnsi="Times New Roman" w:cs="Times New Roman"/>
          <w:sz w:val="22"/>
        </w:rPr>
        <w:tab/>
        <w:t xml:space="preserve">          </w:t>
      </w:r>
      <w:r>
        <w:rPr>
          <w:rFonts w:ascii="Times New Roman" w:hAnsi="Times New Roman" w:cs="Times New Roman"/>
          <w:sz w:val="22"/>
        </w:rPr>
        <w:tab/>
      </w:r>
      <w:r w:rsidRPr="00FD4AA4">
        <w:rPr>
          <w:rFonts w:ascii="Times New Roman" w:hAnsi="Times New Roman" w:cs="Times New Roman"/>
          <w:sz w:val="22"/>
        </w:rPr>
        <w:t>car</w:t>
      </w:r>
    </w:p>
    <w:p w14:paraId="236FD56A" w14:textId="77777777" w:rsidR="00C12E6B" w:rsidRDefault="00C12E6B" w:rsidP="00C12E6B">
      <w:pPr>
        <w:spacing w:line="36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7E0CF70" wp14:editId="5682B7EE">
            <wp:extent cx="2438400" cy="18288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03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6FD700CC" wp14:editId="26467C0F">
            <wp:extent cx="2438400" cy="18288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04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AF93D" w14:textId="77777777" w:rsidR="00C12E6B" w:rsidRPr="008C01D5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</w:rPr>
      </w:pPr>
      <w:r w:rsidRPr="008C01D5">
        <w:rPr>
          <w:rFonts w:ascii="Times New Roman" w:hAnsi="Times New Roman" w:cs="Times New Roman"/>
          <w:sz w:val="22"/>
        </w:rPr>
        <w:t xml:space="preserve">3. The boy will want to ride the/a </w:t>
      </w:r>
      <w:r>
        <w:rPr>
          <w:rFonts w:ascii="Times New Roman" w:hAnsi="Times New Roman" w:cs="Times New Roman"/>
          <w:sz w:val="22"/>
        </w:rPr>
        <w:tab/>
      </w:r>
      <w:r w:rsidRPr="008C01D5">
        <w:rPr>
          <w:rFonts w:ascii="Times New Roman" w:hAnsi="Times New Roman" w:cs="Times New Roman"/>
          <w:sz w:val="22"/>
        </w:rPr>
        <w:t>horse</w:t>
      </w:r>
      <w:r w:rsidRPr="008C01D5">
        <w:rPr>
          <w:rFonts w:ascii="Times New Roman" w:hAnsi="Times New Roman" w:cs="Times New Roman"/>
          <w:sz w:val="22"/>
        </w:rPr>
        <w:tab/>
        <w:t xml:space="preserve">           4. The man will want to use the/a </w:t>
      </w:r>
      <w:r>
        <w:rPr>
          <w:rFonts w:ascii="Times New Roman" w:hAnsi="Times New Roman" w:cs="Times New Roman"/>
          <w:sz w:val="22"/>
        </w:rPr>
        <w:tab/>
      </w:r>
      <w:r w:rsidRPr="008C01D5">
        <w:rPr>
          <w:rFonts w:ascii="Times New Roman" w:hAnsi="Times New Roman" w:cs="Times New Roman"/>
          <w:sz w:val="22"/>
        </w:rPr>
        <w:t>stethoscope</w:t>
      </w:r>
    </w:p>
    <w:p w14:paraId="01184659" w14:textId="77777777" w:rsidR="00C12E6B" w:rsidRPr="008C01D5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</w:rPr>
      </w:pPr>
      <w:r w:rsidRPr="008C01D5">
        <w:rPr>
          <w:rFonts w:ascii="Times New Roman" w:hAnsi="Times New Roman" w:cs="Times New Roman"/>
          <w:sz w:val="22"/>
        </w:rPr>
        <w:tab/>
      </w:r>
      <w:r w:rsidRPr="008C01D5">
        <w:rPr>
          <w:rFonts w:ascii="Times New Roman" w:hAnsi="Times New Roman" w:cs="Times New Roman"/>
          <w:sz w:val="22"/>
        </w:rPr>
        <w:tab/>
      </w:r>
      <w:r w:rsidRPr="008C01D5">
        <w:rPr>
          <w:rFonts w:ascii="Times New Roman" w:hAnsi="Times New Roman" w:cs="Times New Roman"/>
          <w:sz w:val="22"/>
        </w:rPr>
        <w:tab/>
      </w:r>
      <w:r w:rsidRPr="008C01D5">
        <w:rPr>
          <w:rFonts w:ascii="Times New Roman" w:hAnsi="Times New Roman" w:cs="Times New Roman"/>
          <w:sz w:val="22"/>
        </w:rPr>
        <w:tab/>
        <w:t xml:space="preserve">      </w:t>
      </w:r>
      <w:r w:rsidRPr="008C01D5">
        <w:rPr>
          <w:rFonts w:ascii="Times New Roman" w:hAnsi="Times New Roman" w:cs="Times New Roman"/>
          <w:sz w:val="22"/>
        </w:rPr>
        <w:tab/>
        <w:t>car</w:t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 w:rsidRPr="008C01D5">
        <w:rPr>
          <w:rFonts w:ascii="Times New Roman" w:hAnsi="Times New Roman" w:cs="Times New Roman"/>
          <w:sz w:val="22"/>
        </w:rPr>
        <w:t>laptop</w:t>
      </w:r>
    </w:p>
    <w:p w14:paraId="1B4F65C1" w14:textId="77777777" w:rsidR="00C12E6B" w:rsidRDefault="00C12E6B" w:rsidP="00C12E6B">
      <w:pPr>
        <w:spacing w:line="36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9121F4A" wp14:editId="474763E7">
            <wp:extent cx="2438400" cy="18288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c05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18D05EE0" wp14:editId="0CD47592">
            <wp:extent cx="2438400" cy="18288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06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F510A" w14:textId="03E461C2" w:rsidR="00C12E6B" w:rsidRPr="00F5030D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</w:rPr>
      </w:pPr>
      <w:r w:rsidRPr="00F5030D">
        <w:rPr>
          <w:rFonts w:ascii="Times New Roman" w:hAnsi="Times New Roman" w:cs="Times New Roman"/>
          <w:sz w:val="22"/>
        </w:rPr>
        <w:t xml:space="preserve">5. She will probably want the/a </w:t>
      </w:r>
      <w:r>
        <w:rPr>
          <w:rFonts w:ascii="Times New Roman" w:hAnsi="Times New Roman" w:cs="Times New Roman"/>
          <w:sz w:val="22"/>
        </w:rPr>
        <w:tab/>
      </w:r>
      <w:r w:rsidRPr="00F5030D">
        <w:rPr>
          <w:rFonts w:ascii="Times New Roman" w:hAnsi="Times New Roman" w:cs="Times New Roman"/>
          <w:sz w:val="22"/>
        </w:rPr>
        <w:t>book</w:t>
      </w:r>
      <w:r w:rsidRPr="00F5030D">
        <w:rPr>
          <w:rFonts w:ascii="Times New Roman" w:hAnsi="Times New Roman" w:cs="Times New Roman"/>
          <w:sz w:val="22"/>
        </w:rPr>
        <w:tab/>
      </w:r>
      <w:r w:rsidRPr="00F5030D">
        <w:rPr>
          <w:rFonts w:ascii="Times New Roman" w:hAnsi="Times New Roman" w:cs="Times New Roman"/>
          <w:sz w:val="22"/>
        </w:rPr>
        <w:tab/>
        <w:t xml:space="preserve">        6. The man will probably wa</w:t>
      </w:r>
      <w:r>
        <w:rPr>
          <w:rFonts w:ascii="Times New Roman" w:hAnsi="Times New Roman" w:cs="Times New Roman"/>
          <w:sz w:val="22"/>
        </w:rPr>
        <w:t xml:space="preserve">nt the/a   </w:t>
      </w:r>
      <w:r w:rsidRPr="00F5030D">
        <w:rPr>
          <w:rFonts w:ascii="Times New Roman" w:hAnsi="Times New Roman" w:cs="Times New Roman"/>
          <w:sz w:val="22"/>
        </w:rPr>
        <w:t>basketball</w:t>
      </w:r>
    </w:p>
    <w:p w14:paraId="10D4CD42" w14:textId="6B86EFD8" w:rsidR="00C12E6B" w:rsidRPr="00F5030D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 w:rsidRPr="00F5030D">
        <w:rPr>
          <w:rFonts w:ascii="Times New Roman" w:hAnsi="Times New Roman" w:cs="Times New Roman"/>
          <w:sz w:val="22"/>
        </w:rPr>
        <w:t>bike</w:t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  <w:t xml:space="preserve">    </w:t>
      </w:r>
      <w:r w:rsidRPr="00F5030D">
        <w:rPr>
          <w:rFonts w:ascii="Times New Roman" w:hAnsi="Times New Roman" w:cs="Times New Roman"/>
          <w:sz w:val="22"/>
        </w:rPr>
        <w:t>computer</w:t>
      </w:r>
    </w:p>
    <w:p w14:paraId="4ED305E3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DAF0C5F" wp14:editId="4F7A8A67">
            <wp:extent cx="2438400" cy="18288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07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2B1C6EDB" wp14:editId="7CD58E70">
            <wp:extent cx="2438400" cy="18288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08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5B60D" w14:textId="77777777" w:rsidR="00C12E6B" w:rsidRPr="00021844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</w:rPr>
      </w:pPr>
      <w:r w:rsidRPr="00021844">
        <w:rPr>
          <w:rFonts w:ascii="Times New Roman" w:hAnsi="Times New Roman" w:cs="Times New Roman"/>
          <w:sz w:val="22"/>
        </w:rPr>
        <w:t>7. The woman will want to purchase the/a suitcase</w:t>
      </w:r>
      <w:r>
        <w:rPr>
          <w:rFonts w:ascii="Times New Roman" w:hAnsi="Times New Roman" w:cs="Times New Roman"/>
          <w:sz w:val="22"/>
        </w:rPr>
        <w:tab/>
        <w:t>8. She will want to get the/a</w:t>
      </w:r>
      <w:r>
        <w:rPr>
          <w:rFonts w:ascii="Times New Roman" w:hAnsi="Times New Roman" w:cs="Times New Roman"/>
          <w:sz w:val="22"/>
        </w:rPr>
        <w:tab/>
        <w:t>microscope</w:t>
      </w:r>
    </w:p>
    <w:p w14:paraId="5A75C95E" w14:textId="77777777" w:rsidR="00C12E6B" w:rsidRPr="00627386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  <w:t xml:space="preserve">   mug</w:t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  <w:t>sweater</w:t>
      </w:r>
    </w:p>
    <w:p w14:paraId="73BB0146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7C65873" wp14:editId="7F3BEDB2">
            <wp:extent cx="2438400" cy="18288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09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391AAF2A" wp14:editId="4FBEAE81">
            <wp:extent cx="2438400" cy="18288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10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CCA5F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</w:rPr>
      </w:pPr>
      <w:r w:rsidRPr="00C63C6A">
        <w:rPr>
          <w:rFonts w:ascii="Times New Roman" w:hAnsi="Times New Roman" w:cs="Times New Roman"/>
          <w:sz w:val="22"/>
        </w:rPr>
        <w:t xml:space="preserve">9. </w:t>
      </w:r>
      <w:r>
        <w:rPr>
          <w:rFonts w:ascii="Times New Roman" w:hAnsi="Times New Roman" w:cs="Times New Roman"/>
          <w:sz w:val="22"/>
        </w:rPr>
        <w:t>The man will want to ride the/a motorcycle</w:t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  <w:t xml:space="preserve">10. He will want to ride the/a </w:t>
      </w:r>
      <w:r>
        <w:rPr>
          <w:rFonts w:ascii="Times New Roman" w:hAnsi="Times New Roman" w:cs="Times New Roman"/>
          <w:sz w:val="22"/>
        </w:rPr>
        <w:tab/>
        <w:t>tank</w:t>
      </w:r>
    </w:p>
    <w:p w14:paraId="195C86BD" w14:textId="77777777" w:rsidR="00C12E6B" w:rsidRPr="00C63C6A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  <w:t xml:space="preserve">   bicycle</w:t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  <w:t>truck</w:t>
      </w:r>
    </w:p>
    <w:p w14:paraId="0DA9CD8A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139794E" wp14:editId="74EF9B7F">
            <wp:extent cx="2438400" cy="18288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11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272D4223" wp14:editId="0E4EFAE1">
            <wp:extent cx="2438400" cy="18288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c12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1B8A1" w14:textId="1BC4C4B8" w:rsidR="00C12E6B" w:rsidRPr="00C12E6B" w:rsidRDefault="00C12E6B" w:rsidP="00C12E6B">
      <w:pPr>
        <w:spacing w:line="480" w:lineRule="auto"/>
        <w:ind w:left="3600" w:hanging="3600"/>
        <w:outlineLvl w:val="0"/>
        <w:rPr>
          <w:rFonts w:ascii="Times New Roman" w:hAnsi="Times New Roman" w:cs="Times New Roman"/>
          <w:sz w:val="22"/>
        </w:rPr>
      </w:pPr>
      <w:r w:rsidRPr="00585F4D">
        <w:rPr>
          <w:rFonts w:ascii="Times New Roman" w:hAnsi="Times New Roman" w:cs="Times New Roman"/>
          <w:sz w:val="22"/>
        </w:rPr>
        <w:t>11.</w:t>
      </w:r>
      <w:r>
        <w:rPr>
          <w:rFonts w:ascii="Times New Roman" w:hAnsi="Times New Roman" w:cs="Times New Roman"/>
          <w:sz w:val="22"/>
        </w:rPr>
        <w:t xml:space="preserve"> The man will want to repair the/a sawing machine</w:t>
      </w:r>
      <w:r>
        <w:rPr>
          <w:rFonts w:ascii="Times New Roman" w:hAnsi="Times New Roman" w:cs="Times New Roman"/>
          <w:sz w:val="22"/>
        </w:rPr>
        <w:tab/>
        <w:t>12. He will want to read the/a  science book</w:t>
      </w:r>
    </w:p>
    <w:p w14:paraId="766C0C49" w14:textId="20481618" w:rsidR="00C12E6B" w:rsidRPr="00585F4D" w:rsidRDefault="00C12E6B" w:rsidP="00C12E6B">
      <w:pPr>
        <w:spacing w:line="480" w:lineRule="auto"/>
        <w:ind w:left="3600" w:hanging="720"/>
        <w:outlineLvl w:val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       </w:t>
      </w:r>
      <w:proofErr w:type="gramStart"/>
      <w:r>
        <w:rPr>
          <w:rFonts w:ascii="Times New Roman" w:hAnsi="Times New Roman" w:cs="Times New Roman"/>
          <w:sz w:val="22"/>
        </w:rPr>
        <w:t>bathroom</w:t>
      </w:r>
      <w:proofErr w:type="gramEnd"/>
      <w:r>
        <w:rPr>
          <w:rFonts w:ascii="Times New Roman" w:hAnsi="Times New Roman" w:cs="Times New Roman"/>
          <w:sz w:val="22"/>
        </w:rPr>
        <w:t xml:space="preserve"> sink</w:t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/>
          <w:sz w:val="22"/>
        </w:rPr>
        <w:tab/>
        <w:t xml:space="preserve">          magazine</w:t>
      </w:r>
    </w:p>
    <w:p w14:paraId="2A204D06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</w:p>
    <w:p w14:paraId="3437A670" w14:textId="77777777" w:rsidR="00C12E6B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6FB4C21" wp14:editId="71A43EEA">
            <wp:extent cx="2438400" cy="18288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c13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450E884D" wp14:editId="598FBE06">
            <wp:extent cx="2438400" cy="18288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c14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8E68F" w14:textId="77777777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sz w:val="22"/>
          <w:szCs w:val="22"/>
        </w:rPr>
        <w:t>13. She will probably want the/a</w:t>
      </w:r>
      <w:r w:rsidRPr="00271CB2">
        <w:rPr>
          <w:rFonts w:ascii="Times New Roman" w:hAnsi="Times New Roman" w:cs="Times New Roman"/>
          <w:sz w:val="22"/>
          <w:szCs w:val="22"/>
        </w:rPr>
        <w:tab/>
        <w:t xml:space="preserve">   handbag</w:t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  <w:t>14. The boy will want to ride the/a    bike</w:t>
      </w:r>
    </w:p>
    <w:p w14:paraId="48B1EDEA" w14:textId="77777777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  <w:t xml:space="preserve">   briefcase</w:t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  <w:t xml:space="preserve">   </w:t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  <w:t xml:space="preserve">       car</w:t>
      </w:r>
    </w:p>
    <w:p w14:paraId="6D010E69" w14:textId="77777777" w:rsidR="00C12E6B" w:rsidRPr="00271CB2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7A79D407" wp14:editId="2EC8074E">
            <wp:extent cx="2438400" cy="18288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c15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4ACD116E" wp14:editId="3822777D">
            <wp:extent cx="2438400" cy="18288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c16.jp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2BB44" w14:textId="77777777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sz w:val="22"/>
          <w:szCs w:val="22"/>
        </w:rPr>
        <w:t xml:space="preserve">15. The child wants to taste the/a </w:t>
      </w:r>
      <w:r>
        <w:rPr>
          <w:rFonts w:ascii="Times New Roman" w:hAnsi="Times New Roman" w:cs="Times New Roman"/>
          <w:sz w:val="22"/>
          <w:szCs w:val="22"/>
        </w:rPr>
        <w:t xml:space="preserve">  </w:t>
      </w:r>
      <w:r w:rsidRPr="00271CB2">
        <w:rPr>
          <w:rFonts w:ascii="Times New Roman" w:hAnsi="Times New Roman" w:cs="Times New Roman"/>
          <w:sz w:val="22"/>
          <w:szCs w:val="22"/>
        </w:rPr>
        <w:t>lollipop</w:t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  <w:t>16. The girl will want to get the/a teddy bear</w:t>
      </w:r>
    </w:p>
    <w:p w14:paraId="042719EA" w14:textId="77777777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  bell pepper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 </w:t>
      </w:r>
      <w:r w:rsidRPr="00271CB2">
        <w:rPr>
          <w:rFonts w:ascii="Times New Roman" w:hAnsi="Times New Roman" w:cs="Times New Roman"/>
          <w:sz w:val="22"/>
          <w:szCs w:val="22"/>
        </w:rPr>
        <w:t>slingshot</w:t>
      </w:r>
    </w:p>
    <w:p w14:paraId="6B19E34C" w14:textId="77777777" w:rsidR="00C12E6B" w:rsidRPr="00271CB2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1D4EB7AD" wp14:editId="6FE92357">
            <wp:extent cx="2438400" cy="18288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c17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5DFDA2FC" wp14:editId="66628A6A">
            <wp:extent cx="2438400" cy="18288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c18.jp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1CAC7" w14:textId="64F16DC3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sz w:val="22"/>
          <w:szCs w:val="22"/>
        </w:rPr>
        <w:t>17. The girl will probably want the/a inner tube</w:t>
      </w:r>
      <w:r w:rsidRPr="00271CB2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>18. The man will probably feed the/a pig</w:t>
      </w:r>
    </w:p>
    <w:p w14:paraId="203D0AFD" w14:textId="3FA25F28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      </w:t>
      </w:r>
      <w:r w:rsidRPr="00271CB2">
        <w:rPr>
          <w:rFonts w:ascii="Times New Roman" w:hAnsi="Times New Roman" w:cs="Times New Roman"/>
          <w:sz w:val="22"/>
          <w:szCs w:val="22"/>
        </w:rPr>
        <w:t>sandwich</w:t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       </w:t>
      </w:r>
      <w:r w:rsidRPr="00271CB2">
        <w:rPr>
          <w:rFonts w:ascii="Times New Roman" w:hAnsi="Times New Roman" w:cs="Times New Roman"/>
          <w:sz w:val="22"/>
          <w:szCs w:val="22"/>
        </w:rPr>
        <w:t>baby</w:t>
      </w:r>
    </w:p>
    <w:p w14:paraId="60DB4574" w14:textId="77777777" w:rsidR="00C12E6B" w:rsidRPr="00271CB2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6D6501C9" wp14:editId="570270D5">
            <wp:extent cx="2438400" cy="18288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c19.jp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13AF7C1D" wp14:editId="4E392B1E">
            <wp:extent cx="2438400" cy="18288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c20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46029" w14:textId="77777777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sz w:val="22"/>
          <w:szCs w:val="22"/>
        </w:rPr>
        <w:t>19. The man will want to get the/a hammer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20. She will want to use the/a </w:t>
      </w:r>
      <w:r>
        <w:rPr>
          <w:rFonts w:ascii="Times New Roman" w:hAnsi="Times New Roman" w:cs="Times New Roman"/>
          <w:sz w:val="22"/>
          <w:szCs w:val="22"/>
        </w:rPr>
        <w:tab/>
        <w:t>syringe</w:t>
      </w:r>
    </w:p>
    <w:p w14:paraId="5DE9E9BF" w14:textId="77777777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   </w:t>
      </w:r>
      <w:r w:rsidRPr="00271CB2">
        <w:rPr>
          <w:rFonts w:ascii="Times New Roman" w:hAnsi="Times New Roman" w:cs="Times New Roman"/>
          <w:sz w:val="22"/>
          <w:szCs w:val="22"/>
        </w:rPr>
        <w:t>ball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ladle</w:t>
      </w:r>
    </w:p>
    <w:p w14:paraId="71B930F5" w14:textId="77777777" w:rsidR="00C12E6B" w:rsidRPr="00271CB2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237FBCA" wp14:editId="38C31859">
            <wp:extent cx="2438400" cy="18288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c21.jp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2F89EF5E" wp14:editId="59B0BC3E">
            <wp:extent cx="2438400" cy="18288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c22.jp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80869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sz w:val="22"/>
          <w:szCs w:val="22"/>
        </w:rPr>
        <w:t>21.</w:t>
      </w:r>
      <w:r>
        <w:rPr>
          <w:rFonts w:ascii="Times New Roman" w:hAnsi="Times New Roman" w:cs="Times New Roman"/>
          <w:sz w:val="22"/>
          <w:szCs w:val="22"/>
        </w:rPr>
        <w:t xml:space="preserve"> The boy will want to get the/a baseball bat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22. The girl will want to ride the/a   horse</w:t>
      </w:r>
    </w:p>
    <w:p w14:paraId="2B878315" w14:textId="77777777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  comic book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     car</w:t>
      </w:r>
    </w:p>
    <w:p w14:paraId="08BC756E" w14:textId="77777777" w:rsidR="00C12E6B" w:rsidRPr="00271CB2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6C328138" wp14:editId="6894345B">
            <wp:extent cx="2438400" cy="18288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c23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18A9805F" wp14:editId="39AE72E9">
            <wp:extent cx="2438400" cy="1828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c24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1A44C" w14:textId="77777777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sz w:val="22"/>
          <w:szCs w:val="22"/>
        </w:rPr>
        <w:t>23.</w:t>
      </w:r>
      <w:r>
        <w:rPr>
          <w:rFonts w:ascii="Times New Roman" w:hAnsi="Times New Roman" w:cs="Times New Roman"/>
          <w:sz w:val="22"/>
          <w:szCs w:val="22"/>
        </w:rPr>
        <w:t xml:space="preserve"> She will feed the/a </w:t>
      </w:r>
      <w:r>
        <w:rPr>
          <w:rFonts w:ascii="Times New Roman" w:hAnsi="Times New Roman" w:cs="Times New Roman"/>
          <w:sz w:val="22"/>
          <w:szCs w:val="22"/>
        </w:rPr>
        <w:tab/>
        <w:t>baby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24. He will want to read the/a </w:t>
      </w:r>
      <w:r>
        <w:rPr>
          <w:rFonts w:ascii="Times New Roman" w:hAnsi="Times New Roman" w:cs="Times New Roman"/>
          <w:sz w:val="22"/>
          <w:szCs w:val="22"/>
        </w:rPr>
        <w:tab/>
        <w:t>comic book</w:t>
      </w:r>
    </w:p>
    <w:p w14:paraId="1138DF50" w14:textId="77777777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giraffe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newspaper</w:t>
      </w:r>
    </w:p>
    <w:p w14:paraId="4DDBC286" w14:textId="77777777" w:rsidR="00C12E6B" w:rsidRPr="00271CB2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747B2989" wp14:editId="33F56541">
            <wp:extent cx="2438400" cy="18288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c25.jp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683A4B73" wp14:editId="1F6D56A4">
            <wp:extent cx="2438400" cy="18288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c26.jp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26CF2" w14:textId="2A5FE5E5" w:rsidR="00C12E6B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sz w:val="22"/>
          <w:szCs w:val="22"/>
        </w:rPr>
        <w:t xml:space="preserve">25. </w:t>
      </w:r>
      <w:r>
        <w:rPr>
          <w:rFonts w:ascii="Times New Roman" w:hAnsi="Times New Roman" w:cs="Times New Roman"/>
          <w:sz w:val="22"/>
          <w:szCs w:val="22"/>
        </w:rPr>
        <w:t xml:space="preserve">The man will examine the/a </w:t>
      </w:r>
      <w:r>
        <w:rPr>
          <w:rFonts w:ascii="Times New Roman" w:hAnsi="Times New Roman" w:cs="Times New Roman"/>
          <w:sz w:val="22"/>
          <w:szCs w:val="22"/>
        </w:rPr>
        <w:tab/>
        <w:t>baby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      26. The puppy will want to </w:t>
      </w:r>
      <w:r w:rsidR="00C72FEE">
        <w:rPr>
          <w:rFonts w:ascii="Times New Roman" w:hAnsi="Times New Roman" w:cs="Times New Roman"/>
          <w:sz w:val="22"/>
          <w:szCs w:val="22"/>
        </w:rPr>
        <w:t>chew</w:t>
      </w:r>
      <w:r>
        <w:rPr>
          <w:rFonts w:ascii="Times New Roman" w:hAnsi="Times New Roman" w:cs="Times New Roman"/>
          <w:sz w:val="22"/>
          <w:szCs w:val="22"/>
        </w:rPr>
        <w:t xml:space="preserve"> on the/a bone</w:t>
      </w:r>
    </w:p>
    <w:p w14:paraId="77DA205B" w14:textId="1EB9CB2E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C26656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>TV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        shoe</w:t>
      </w:r>
    </w:p>
    <w:p w14:paraId="061835DB" w14:textId="77777777" w:rsidR="00C12E6B" w:rsidRPr="00271CB2" w:rsidRDefault="00C12E6B" w:rsidP="00C12E6B">
      <w:pPr>
        <w:spacing w:line="480" w:lineRule="auto"/>
        <w:jc w:val="center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40A19F94" wp14:editId="1373CDFB">
            <wp:extent cx="2438400" cy="18288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c27.jp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sz w:val="22"/>
          <w:szCs w:val="22"/>
        </w:rPr>
        <w:tab/>
      </w:r>
      <w:r w:rsidRPr="00271CB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5CB1C829" wp14:editId="2B58ACA8">
            <wp:extent cx="2438400" cy="18288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c28.jp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6C13D" w14:textId="6E495675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 w:rsidRPr="00271CB2">
        <w:rPr>
          <w:rFonts w:ascii="Times New Roman" w:hAnsi="Times New Roman" w:cs="Times New Roman"/>
          <w:sz w:val="22"/>
          <w:szCs w:val="22"/>
        </w:rPr>
        <w:t xml:space="preserve">27. </w:t>
      </w:r>
      <w:r>
        <w:rPr>
          <w:rFonts w:ascii="Times New Roman" w:hAnsi="Times New Roman" w:cs="Times New Roman"/>
          <w:sz w:val="22"/>
          <w:szCs w:val="22"/>
        </w:rPr>
        <w:t>The chimpanzee will want to eat the/a banana  28. The child will want to play with the/a Gameboy</w:t>
      </w:r>
    </w:p>
    <w:p w14:paraId="6EC02137" w14:textId="5F4A6330" w:rsidR="00C12E6B" w:rsidRPr="00271CB2" w:rsidRDefault="00C12E6B" w:rsidP="00C12E6B">
      <w:pPr>
        <w:spacing w:line="480" w:lineRule="auto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  cupcake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 xml:space="preserve">   teddy bear</w:t>
      </w:r>
    </w:p>
    <w:p w14:paraId="7B462B39" w14:textId="49B4A889" w:rsidR="00C12E6B" w:rsidRDefault="00C12E6B">
      <w:pPr>
        <w:rPr>
          <w:rFonts w:ascii="Times New Roman" w:hAnsi="Times New Roman" w:cs="Times New Roman"/>
          <w:sz w:val="22"/>
          <w:szCs w:val="22"/>
        </w:rPr>
      </w:pPr>
    </w:p>
    <w:p w14:paraId="32B26EA1" w14:textId="024AEEAF" w:rsidR="00636BEC" w:rsidRDefault="00636BEC">
      <w:pPr>
        <w:rPr>
          <w:rFonts w:ascii="Times New Roman" w:hAnsi="Times New Roman" w:cs="Times New Roman"/>
          <w:sz w:val="22"/>
          <w:szCs w:val="22"/>
        </w:rPr>
      </w:pPr>
    </w:p>
    <w:p w14:paraId="0FB35B09" w14:textId="6EB8293B" w:rsidR="00636BEC" w:rsidRDefault="00636BEC">
      <w:pPr>
        <w:rPr>
          <w:rFonts w:ascii="Times New Roman" w:hAnsi="Times New Roman" w:cs="Times New Roman"/>
          <w:sz w:val="22"/>
          <w:szCs w:val="22"/>
        </w:rPr>
      </w:pPr>
    </w:p>
    <w:p w14:paraId="2A12BFC9" w14:textId="2C544588" w:rsidR="00636BEC" w:rsidRDefault="00636BEC">
      <w:pPr>
        <w:rPr>
          <w:rFonts w:ascii="Times New Roman" w:hAnsi="Times New Roman" w:cs="Times New Roman"/>
          <w:sz w:val="22"/>
          <w:szCs w:val="22"/>
        </w:rPr>
      </w:pPr>
    </w:p>
    <w:p w14:paraId="37FC3F22" w14:textId="630ED530" w:rsidR="00636BEC" w:rsidRDefault="00636BEC">
      <w:pPr>
        <w:rPr>
          <w:rFonts w:ascii="Times New Roman" w:hAnsi="Times New Roman" w:cs="Times New Roman"/>
          <w:sz w:val="22"/>
          <w:szCs w:val="22"/>
        </w:rPr>
      </w:pPr>
    </w:p>
    <w:p w14:paraId="7C9C8104" w14:textId="77777777" w:rsidR="00D64EF4" w:rsidRDefault="00D64EF4">
      <w:pPr>
        <w:rPr>
          <w:rFonts w:ascii="Times New Roman" w:hAnsi="Times New Roman" w:cs="Times New Roman"/>
          <w:sz w:val="22"/>
          <w:szCs w:val="22"/>
        </w:rPr>
      </w:pPr>
    </w:p>
    <w:p w14:paraId="4B158A79" w14:textId="0B0B5036" w:rsidR="00636BEC" w:rsidRDefault="00D64EF4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Additional Statistics</w:t>
      </w:r>
    </w:p>
    <w:p w14:paraId="4C10EC67" w14:textId="144597DF" w:rsidR="00D64EF4" w:rsidRDefault="00D64EF4">
      <w:pPr>
        <w:rPr>
          <w:rFonts w:ascii="Times New Roman" w:hAnsi="Times New Roman" w:cs="Times New Roman"/>
          <w:sz w:val="22"/>
          <w:szCs w:val="22"/>
        </w:rPr>
      </w:pPr>
    </w:p>
    <w:p w14:paraId="4CDFFF42" w14:textId="63C1C5B0" w:rsidR="009354F9" w:rsidRDefault="009354F9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able S1. With article – L1 </w:t>
      </w:r>
    </w:p>
    <w:p w14:paraId="1BC9E06F" w14:textId="77777777" w:rsidR="004814AD" w:rsidRDefault="004814AD">
      <w:pPr>
        <w:rPr>
          <w:rFonts w:ascii="Times New Roman" w:hAnsi="Times New Roman" w:cs="Times New Roman"/>
          <w:sz w:val="22"/>
          <w:szCs w:val="22"/>
        </w:rPr>
      </w:pPr>
    </w:p>
    <w:tbl>
      <w:tblPr>
        <w:tblW w:w="9017" w:type="dxa"/>
        <w:tblLook w:val="04A0" w:firstRow="1" w:lastRow="0" w:firstColumn="1" w:lastColumn="0" w:noHBand="0" w:noVBand="1"/>
      </w:tblPr>
      <w:tblGrid>
        <w:gridCol w:w="1056"/>
        <w:gridCol w:w="688"/>
        <w:gridCol w:w="541"/>
        <w:gridCol w:w="594"/>
        <w:gridCol w:w="489"/>
        <w:gridCol w:w="532"/>
        <w:gridCol w:w="464"/>
        <w:gridCol w:w="657"/>
        <w:gridCol w:w="82"/>
        <w:gridCol w:w="278"/>
        <w:gridCol w:w="756"/>
        <w:gridCol w:w="82"/>
        <w:gridCol w:w="878"/>
        <w:gridCol w:w="82"/>
        <w:gridCol w:w="878"/>
        <w:gridCol w:w="82"/>
        <w:gridCol w:w="792"/>
        <w:gridCol w:w="86"/>
      </w:tblGrid>
      <w:tr w:rsidR="00E67C4A" w:rsidRPr="00D06418" w14:paraId="519CE410" w14:textId="77777777" w:rsidTr="00F37BC4">
        <w:trPr>
          <w:trHeight w:val="315"/>
        </w:trPr>
        <w:tc>
          <w:tcPr>
            <w:tcW w:w="9017" w:type="dxa"/>
            <w:gridSpan w:val="18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01CDDCD1" w14:textId="452715BB" w:rsidR="00E67C4A" w:rsidRPr="00D06418" w:rsidRDefault="00E67C4A" w:rsidP="00E67C4A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Fixed Effects</w:t>
            </w:r>
          </w:p>
        </w:tc>
      </w:tr>
      <w:tr w:rsidR="00F37BC4" w:rsidRPr="00E67C4A" w14:paraId="753D83D1" w14:textId="77777777" w:rsidTr="00F37BC4">
        <w:trPr>
          <w:gridAfter w:val="1"/>
          <w:wAfter w:w="86" w:type="dxa"/>
          <w:trHeight w:val="315"/>
        </w:trPr>
        <w:tc>
          <w:tcPr>
            <w:tcW w:w="1744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E3B81" w14:textId="77777777" w:rsidR="00E67C4A" w:rsidRPr="00E67C4A" w:rsidRDefault="00E67C4A" w:rsidP="00E67C4A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1135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DB59B" w14:textId="77777777" w:rsidR="00E67C4A" w:rsidRPr="00E67C4A" w:rsidRDefault="00E67C4A" w:rsidP="00E67C4A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stimate</w:t>
            </w:r>
          </w:p>
        </w:tc>
        <w:tc>
          <w:tcPr>
            <w:tcW w:w="1021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CCAF5" w14:textId="45B2DCFC" w:rsidR="00E67C4A" w:rsidRPr="00E67C4A" w:rsidRDefault="00E67C4A" w:rsidP="00E67C4A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E</w:t>
            </w:r>
          </w:p>
        </w:tc>
        <w:tc>
          <w:tcPr>
            <w:tcW w:w="1203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2F611" w14:textId="77777777" w:rsidR="00E67C4A" w:rsidRPr="00E67C4A" w:rsidRDefault="00E67C4A" w:rsidP="00E67C4A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ower CI</w:t>
            </w:r>
          </w:p>
        </w:tc>
        <w:tc>
          <w:tcPr>
            <w:tcW w:w="1116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6B494" w14:textId="77777777" w:rsidR="00E67C4A" w:rsidRPr="00E67C4A" w:rsidRDefault="00E67C4A" w:rsidP="00E67C4A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Upper CI</w:t>
            </w:r>
          </w:p>
        </w:tc>
        <w:tc>
          <w:tcPr>
            <w:tcW w:w="96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A79C4" w14:textId="77777777" w:rsidR="00E67C4A" w:rsidRPr="00E67C4A" w:rsidRDefault="00E67C4A" w:rsidP="00E67C4A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 value</w:t>
            </w:r>
          </w:p>
        </w:tc>
        <w:tc>
          <w:tcPr>
            <w:tcW w:w="96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E328A" w14:textId="77777777" w:rsidR="00E67C4A" w:rsidRPr="00E67C4A" w:rsidRDefault="00E67C4A" w:rsidP="00E67C4A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r(&gt;|t|)</w:t>
            </w:r>
          </w:p>
        </w:tc>
        <w:tc>
          <w:tcPr>
            <w:tcW w:w="792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5A5FB" w14:textId="77777777" w:rsidR="00E67C4A" w:rsidRPr="00E67C4A" w:rsidRDefault="00E67C4A" w:rsidP="00E67C4A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D06418" w:rsidRPr="00E67C4A" w14:paraId="28F27C81" w14:textId="77777777" w:rsidTr="00F37BC4">
        <w:trPr>
          <w:trHeight w:val="315"/>
        </w:trPr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6F005" w14:textId="77777777" w:rsidR="00D06418" w:rsidRPr="00E67C4A" w:rsidRDefault="00D06418" w:rsidP="00D06418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(Intercept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2DCD6" w14:textId="2F158118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102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EE299" w14:textId="191A6388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052</w:t>
            </w:r>
          </w:p>
        </w:tc>
        <w:tc>
          <w:tcPr>
            <w:tcW w:w="1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7CDCB" w14:textId="74304045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205</w:t>
            </w:r>
          </w:p>
        </w:tc>
        <w:tc>
          <w:tcPr>
            <w:tcW w:w="11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E9FCA" w14:textId="2F4585EC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000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4E751" w14:textId="0216E9D2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1.963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AED95" w14:textId="00B748ED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060</w:t>
            </w: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96131" w14:textId="77777777" w:rsidR="00D06418" w:rsidRPr="00E67C4A" w:rsidRDefault="00D06418" w:rsidP="00D06418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.</w:t>
            </w:r>
          </w:p>
        </w:tc>
      </w:tr>
      <w:tr w:rsidR="00D06418" w:rsidRPr="00E67C4A" w14:paraId="3E3BFF04" w14:textId="77777777" w:rsidTr="00F37BC4">
        <w:trPr>
          <w:trHeight w:val="315"/>
        </w:trPr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F2352" w14:textId="77777777" w:rsidR="00D06418" w:rsidRPr="00E67C4A" w:rsidRDefault="00D06418" w:rsidP="00D06418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G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B0569" w14:textId="3C8FB430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047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B7A77" w14:textId="5A3449F3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050</w:t>
            </w:r>
          </w:p>
        </w:tc>
        <w:tc>
          <w:tcPr>
            <w:tcW w:w="1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60197" w14:textId="16537519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052</w:t>
            </w:r>
          </w:p>
        </w:tc>
        <w:tc>
          <w:tcPr>
            <w:tcW w:w="11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8004E" w14:textId="334C483B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14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0933E" w14:textId="7679D012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928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825E" w14:textId="65AEA51A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354</w:t>
            </w: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F4FFA" w14:textId="77777777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D06418" w:rsidRPr="00E67C4A" w14:paraId="0C5FF0B9" w14:textId="77777777" w:rsidTr="00F37BC4">
        <w:trPr>
          <w:trHeight w:val="315"/>
        </w:trPr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0416" w14:textId="77777777" w:rsidR="00D06418" w:rsidRPr="00E67C4A" w:rsidRDefault="00D06418" w:rsidP="00D06418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W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08C58" w14:textId="4D9D1082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234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4E955" w14:textId="1AF7A789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084</w:t>
            </w:r>
          </w:p>
        </w:tc>
        <w:tc>
          <w:tcPr>
            <w:tcW w:w="1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821CC" w14:textId="02907A94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070</w:t>
            </w:r>
          </w:p>
        </w:tc>
        <w:tc>
          <w:tcPr>
            <w:tcW w:w="11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54043" w14:textId="5617354D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399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F2A2C" w14:textId="5AB12797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2.798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1C00A" w14:textId="5553D4F4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009</w:t>
            </w: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1023F" w14:textId="77777777" w:rsidR="00D06418" w:rsidRPr="00E67C4A" w:rsidRDefault="00D06418" w:rsidP="00D06418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**</w:t>
            </w:r>
          </w:p>
        </w:tc>
      </w:tr>
      <w:tr w:rsidR="00D06418" w:rsidRPr="00E67C4A" w14:paraId="7F0ED08F" w14:textId="77777777" w:rsidTr="00F37BC4">
        <w:trPr>
          <w:trHeight w:val="315"/>
        </w:trPr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2A7C5" w14:textId="77777777" w:rsidR="00D06418" w:rsidRPr="00E67C4A" w:rsidRDefault="00D06418" w:rsidP="00D06418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rticle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B241C" w14:textId="50264FAC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033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4FD18" w14:textId="61C563B5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050</w:t>
            </w:r>
          </w:p>
        </w:tc>
        <w:tc>
          <w:tcPr>
            <w:tcW w:w="1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E6107" w14:textId="5E33C733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131</w:t>
            </w:r>
          </w:p>
        </w:tc>
        <w:tc>
          <w:tcPr>
            <w:tcW w:w="11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D252E" w14:textId="0245DD94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066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8352C" w14:textId="262928F1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647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C9C32" w14:textId="3E7BE6E3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518</w:t>
            </w: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10161" w14:textId="77777777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D06418" w:rsidRPr="00E67C4A" w14:paraId="36054CD1" w14:textId="77777777" w:rsidTr="00F37BC4">
        <w:trPr>
          <w:trHeight w:val="315"/>
        </w:trPr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F48F" w14:textId="77777777" w:rsidR="00D06418" w:rsidRPr="00E67C4A" w:rsidRDefault="00D06418" w:rsidP="00D06418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G:PW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A0077" w14:textId="700F0084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213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0D26F" w14:textId="7ABF491F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101</w:t>
            </w:r>
          </w:p>
        </w:tc>
        <w:tc>
          <w:tcPr>
            <w:tcW w:w="1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5DA3E" w14:textId="61C0404B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410</w:t>
            </w:r>
          </w:p>
        </w:tc>
        <w:tc>
          <w:tcPr>
            <w:tcW w:w="11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26846" w14:textId="7A3261B3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016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7008C" w14:textId="6036455B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2.121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CE0C3" w14:textId="236924C8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034</w:t>
            </w: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773E2" w14:textId="77777777" w:rsidR="00D06418" w:rsidRPr="00E67C4A" w:rsidRDefault="00D06418" w:rsidP="00D06418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*</w:t>
            </w:r>
          </w:p>
        </w:tc>
      </w:tr>
      <w:tr w:rsidR="00D06418" w:rsidRPr="00E67C4A" w14:paraId="47E56E47" w14:textId="77777777" w:rsidTr="00F37BC4">
        <w:trPr>
          <w:trHeight w:val="315"/>
        </w:trPr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0ABBF" w14:textId="77777777" w:rsidR="00D06418" w:rsidRPr="00E67C4A" w:rsidRDefault="00D06418" w:rsidP="00D06418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G:article</w:t>
            </w:r>
            <w:proofErr w:type="spellEnd"/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97AA2" w14:textId="78AC8342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098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24DD3" w14:textId="79204D1C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199</w:t>
            </w:r>
          </w:p>
        </w:tc>
        <w:tc>
          <w:tcPr>
            <w:tcW w:w="1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0819A" w14:textId="30862F8C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489</w:t>
            </w:r>
          </w:p>
        </w:tc>
        <w:tc>
          <w:tcPr>
            <w:tcW w:w="11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8C4CB" w14:textId="304045A1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29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25D0A" w14:textId="345F8D93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493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81271" w14:textId="59C9B3D1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626</w:t>
            </w: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8294F" w14:textId="77777777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2C1AE3" w:rsidRPr="00E67C4A" w14:paraId="05FF181D" w14:textId="77777777" w:rsidTr="00F37BC4">
        <w:trPr>
          <w:trHeight w:val="315"/>
        </w:trPr>
        <w:tc>
          <w:tcPr>
            <w:tcW w:w="174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46492" w14:textId="77777777" w:rsidR="00D06418" w:rsidRPr="00E67C4A" w:rsidRDefault="00D06418" w:rsidP="00D06418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W:article</w:t>
            </w:r>
            <w:proofErr w:type="spellEnd"/>
          </w:p>
        </w:tc>
        <w:tc>
          <w:tcPr>
            <w:tcW w:w="113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31984" w14:textId="00243B43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043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CD0D" w14:textId="6E32A0CD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101</w:t>
            </w:r>
          </w:p>
        </w:tc>
        <w:tc>
          <w:tcPr>
            <w:tcW w:w="112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51503" w14:textId="328F8A56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240</w:t>
            </w:r>
          </w:p>
        </w:tc>
        <w:tc>
          <w:tcPr>
            <w:tcW w:w="1116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3CACB" w14:textId="72C7FC15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154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771C9" w14:textId="62E7EE0C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432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1405" w14:textId="2A7EAAC5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666</w:t>
            </w:r>
          </w:p>
        </w:tc>
        <w:tc>
          <w:tcPr>
            <w:tcW w:w="96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DF93B" w14:textId="77777777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2C1AE3" w:rsidRPr="00E67C4A" w14:paraId="590FE1E8" w14:textId="77777777" w:rsidTr="00F37BC4">
        <w:trPr>
          <w:trHeight w:val="315"/>
        </w:trPr>
        <w:tc>
          <w:tcPr>
            <w:tcW w:w="174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4CD58C" w14:textId="77777777" w:rsidR="00D06418" w:rsidRPr="00E67C4A" w:rsidRDefault="00D06418" w:rsidP="00D06418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E67C4A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G:PW:article</w:t>
            </w:r>
            <w:proofErr w:type="spellEnd"/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91A7F" w14:textId="11C93778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0.413</w:t>
            </w:r>
          </w:p>
        </w:tc>
        <w:tc>
          <w:tcPr>
            <w:tcW w:w="102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6A74A5" w14:textId="6F01F3B3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304</w:t>
            </w:r>
          </w:p>
        </w:tc>
        <w:tc>
          <w:tcPr>
            <w:tcW w:w="112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09B72E" w14:textId="1133814D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1.009</w:t>
            </w:r>
          </w:p>
        </w:tc>
        <w:tc>
          <w:tcPr>
            <w:tcW w:w="1116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C5465D" w14:textId="6799B1C7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184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931C8" w14:textId="521D85A8" w:rsidR="00D06418" w:rsidRPr="00E67C4A" w:rsidRDefault="00F37BC4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hAnsi="Times New Roman" w:cs="Times New Roman"/>
                <w:color w:val="000000"/>
              </w:rPr>
              <w:t>−</w:t>
            </w:r>
            <w:r w:rsidR="00D06418" w:rsidRPr="00D06418">
              <w:rPr>
                <w:rFonts w:ascii="Times New Roman" w:hAnsi="Times New Roman" w:cs="Times New Roman"/>
                <w:color w:val="000000"/>
              </w:rPr>
              <w:t>1.355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790E3" w14:textId="66004402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06418">
              <w:rPr>
                <w:rFonts w:ascii="Times New Roman" w:hAnsi="Times New Roman" w:cs="Times New Roman"/>
                <w:color w:val="000000"/>
              </w:rPr>
              <w:t>0.187</w:t>
            </w:r>
          </w:p>
        </w:tc>
        <w:tc>
          <w:tcPr>
            <w:tcW w:w="96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2E1607" w14:textId="77777777" w:rsidR="00D06418" w:rsidRPr="00E67C4A" w:rsidRDefault="00D06418" w:rsidP="00D06418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5603BC" w:rsidRPr="00D06418" w14:paraId="5841CCA1" w14:textId="77777777" w:rsidTr="00F37BC4">
        <w:trPr>
          <w:gridAfter w:val="8"/>
          <w:wAfter w:w="3636" w:type="dxa"/>
          <w:trHeight w:val="315"/>
        </w:trPr>
        <w:tc>
          <w:tcPr>
            <w:tcW w:w="5381" w:type="dxa"/>
            <w:gridSpan w:val="10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BE8002" w14:textId="6AB4EE36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Random effects:</w:t>
            </w:r>
          </w:p>
        </w:tc>
      </w:tr>
      <w:tr w:rsidR="005603BC" w:rsidRPr="005603BC" w14:paraId="7760BB25" w14:textId="77777777" w:rsidTr="00F37BC4">
        <w:trPr>
          <w:gridAfter w:val="8"/>
          <w:wAfter w:w="3636" w:type="dxa"/>
          <w:trHeight w:val="315"/>
        </w:trPr>
        <w:tc>
          <w:tcPr>
            <w:tcW w:w="105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418A6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Groups</w:t>
            </w:r>
          </w:p>
        </w:tc>
        <w:tc>
          <w:tcPr>
            <w:tcW w:w="1229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2822F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Name</w:t>
            </w:r>
          </w:p>
        </w:tc>
        <w:tc>
          <w:tcPr>
            <w:tcW w:w="1083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8EB82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ariance</w:t>
            </w:r>
          </w:p>
        </w:tc>
        <w:tc>
          <w:tcPr>
            <w:tcW w:w="996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FE165" w14:textId="708FBFF6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d.Dev</w:t>
            </w:r>
          </w:p>
        </w:tc>
        <w:tc>
          <w:tcPr>
            <w:tcW w:w="1017" w:type="dxa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6D39A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Corr</w:t>
            </w:r>
          </w:p>
        </w:tc>
      </w:tr>
      <w:tr w:rsidR="005603BC" w:rsidRPr="005603BC" w14:paraId="7C53DDB1" w14:textId="77777777" w:rsidTr="00F37BC4">
        <w:trPr>
          <w:gridAfter w:val="8"/>
          <w:wAfter w:w="3636" w:type="dxa"/>
          <w:trHeight w:val="315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8727A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ubject</w:t>
            </w:r>
          </w:p>
        </w:tc>
        <w:tc>
          <w:tcPr>
            <w:tcW w:w="12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C8BDC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(Intercept)</w:t>
            </w:r>
          </w:p>
        </w:tc>
        <w:tc>
          <w:tcPr>
            <w:tcW w:w="10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E5315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09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63680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94</w:t>
            </w:r>
          </w:p>
        </w:tc>
        <w:tc>
          <w:tcPr>
            <w:tcW w:w="10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5BF97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5603BC" w:rsidRPr="005603BC" w14:paraId="06DFFD5F" w14:textId="77777777" w:rsidTr="00F37BC4">
        <w:trPr>
          <w:gridAfter w:val="8"/>
          <w:wAfter w:w="3636" w:type="dxa"/>
          <w:trHeight w:val="315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CC756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12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807C8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W</w:t>
            </w:r>
          </w:p>
        </w:tc>
        <w:tc>
          <w:tcPr>
            <w:tcW w:w="10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F5FD1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44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BBECC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09</w:t>
            </w:r>
          </w:p>
        </w:tc>
        <w:tc>
          <w:tcPr>
            <w:tcW w:w="10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38B32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3</w:t>
            </w:r>
          </w:p>
        </w:tc>
      </w:tr>
      <w:tr w:rsidR="005603BC" w:rsidRPr="005603BC" w14:paraId="1611D33A" w14:textId="77777777" w:rsidTr="00F37BC4">
        <w:trPr>
          <w:gridAfter w:val="8"/>
          <w:wAfter w:w="3636" w:type="dxa"/>
          <w:trHeight w:val="315"/>
        </w:trPr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D0E5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item</w:t>
            </w:r>
          </w:p>
        </w:tc>
        <w:tc>
          <w:tcPr>
            <w:tcW w:w="12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5C18C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(Intercept)</w:t>
            </w:r>
          </w:p>
        </w:tc>
        <w:tc>
          <w:tcPr>
            <w:tcW w:w="10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F0854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52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F4AB9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28</w:t>
            </w:r>
          </w:p>
        </w:tc>
        <w:tc>
          <w:tcPr>
            <w:tcW w:w="10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24444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5603BC" w:rsidRPr="005603BC" w14:paraId="32F5BE73" w14:textId="77777777" w:rsidTr="00F37BC4">
        <w:trPr>
          <w:gridAfter w:val="8"/>
          <w:wAfter w:w="3636" w:type="dxa"/>
          <w:trHeight w:val="315"/>
        </w:trPr>
        <w:tc>
          <w:tcPr>
            <w:tcW w:w="10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10879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122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EF0D6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W</w:t>
            </w:r>
          </w:p>
        </w:tc>
        <w:tc>
          <w:tcPr>
            <w:tcW w:w="108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A0447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92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FD06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304</w:t>
            </w:r>
          </w:p>
        </w:tc>
        <w:tc>
          <w:tcPr>
            <w:tcW w:w="1017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191DE" w14:textId="1D1B4DDB" w:rsidR="005603BC" w:rsidRPr="005603BC" w:rsidRDefault="00F37BC4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5603BC"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71</w:t>
            </w:r>
          </w:p>
        </w:tc>
      </w:tr>
      <w:tr w:rsidR="005603BC" w:rsidRPr="005603BC" w14:paraId="06FFDC95" w14:textId="77777777" w:rsidTr="00F37BC4">
        <w:trPr>
          <w:gridAfter w:val="8"/>
          <w:wAfter w:w="3636" w:type="dxa"/>
          <w:trHeight w:val="315"/>
        </w:trPr>
        <w:tc>
          <w:tcPr>
            <w:tcW w:w="105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982296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Residual</w:t>
            </w:r>
          </w:p>
        </w:tc>
        <w:tc>
          <w:tcPr>
            <w:tcW w:w="1229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73A20C" w14:textId="77777777" w:rsidR="005603BC" w:rsidRPr="005603BC" w:rsidRDefault="005603BC" w:rsidP="005603BC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  <w:tc>
          <w:tcPr>
            <w:tcW w:w="1083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1C59C3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568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AC588C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5603BC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754</w:t>
            </w:r>
          </w:p>
        </w:tc>
        <w:tc>
          <w:tcPr>
            <w:tcW w:w="1017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CDAA01" w14:textId="77777777" w:rsidR="005603BC" w:rsidRPr="005603BC" w:rsidRDefault="005603BC" w:rsidP="005603BC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</w:tbl>
    <w:p w14:paraId="16F5916E" w14:textId="65D8EAD2" w:rsidR="00E67C4A" w:rsidRDefault="00E67C4A">
      <w:pPr>
        <w:rPr>
          <w:rFonts w:ascii="Times New Roman" w:hAnsi="Times New Roman" w:cs="Times New Roman"/>
          <w:sz w:val="22"/>
          <w:szCs w:val="22"/>
        </w:rPr>
      </w:pPr>
    </w:p>
    <w:p w14:paraId="4DB56D87" w14:textId="77777777" w:rsidR="00E67C4A" w:rsidRDefault="00E67C4A">
      <w:pPr>
        <w:rPr>
          <w:rFonts w:ascii="Times New Roman" w:hAnsi="Times New Roman" w:cs="Times New Roman"/>
          <w:sz w:val="22"/>
          <w:szCs w:val="22"/>
        </w:rPr>
      </w:pPr>
    </w:p>
    <w:p w14:paraId="7567D428" w14:textId="63633441" w:rsidR="009354F9" w:rsidRDefault="009354F9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able S2. With article – L2 </w:t>
      </w:r>
    </w:p>
    <w:p w14:paraId="212EA22C" w14:textId="151047A1" w:rsidR="009354F9" w:rsidRDefault="009354F9">
      <w:pPr>
        <w:rPr>
          <w:rFonts w:ascii="Times New Roman" w:hAnsi="Times New Roman" w:cs="Times New Roman"/>
          <w:sz w:val="22"/>
          <w:szCs w:val="22"/>
        </w:rPr>
      </w:pPr>
    </w:p>
    <w:tbl>
      <w:tblPr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722"/>
        <w:gridCol w:w="1300"/>
        <w:gridCol w:w="1146"/>
        <w:gridCol w:w="1209"/>
        <w:gridCol w:w="1182"/>
        <w:gridCol w:w="913"/>
        <w:gridCol w:w="940"/>
        <w:gridCol w:w="608"/>
      </w:tblGrid>
      <w:tr w:rsidR="00D42E79" w:rsidRPr="00D42E79" w14:paraId="30526775" w14:textId="77777777" w:rsidTr="00D42E79">
        <w:trPr>
          <w:trHeight w:val="300"/>
        </w:trPr>
        <w:tc>
          <w:tcPr>
            <w:tcW w:w="4662" w:type="pct"/>
            <w:gridSpan w:val="7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71933799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Fixed Effects</w:t>
            </w:r>
          </w:p>
        </w:tc>
        <w:tc>
          <w:tcPr>
            <w:tcW w:w="338" w:type="pct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7C8E051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D42E79" w:rsidRPr="00D42E79" w14:paraId="5A07B6E7" w14:textId="77777777" w:rsidTr="00D42E79">
        <w:trPr>
          <w:trHeight w:val="300"/>
        </w:trPr>
        <w:tc>
          <w:tcPr>
            <w:tcW w:w="955" w:type="pct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6457B9C9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721" w:type="pct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47F3C66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stimate</w:t>
            </w:r>
          </w:p>
        </w:tc>
        <w:tc>
          <w:tcPr>
            <w:tcW w:w="635" w:type="pct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703CC980" w14:textId="2971037D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E</w:t>
            </w:r>
          </w:p>
        </w:tc>
        <w:tc>
          <w:tcPr>
            <w:tcW w:w="670" w:type="pct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670B3965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ower CI</w:t>
            </w:r>
          </w:p>
        </w:tc>
        <w:tc>
          <w:tcPr>
            <w:tcW w:w="654" w:type="pct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4A5C84F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Upper CI</w:t>
            </w:r>
          </w:p>
        </w:tc>
        <w:tc>
          <w:tcPr>
            <w:tcW w:w="506" w:type="pct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570258C3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 value</w:t>
            </w:r>
          </w:p>
        </w:tc>
        <w:tc>
          <w:tcPr>
            <w:tcW w:w="521" w:type="pct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014176C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r(&gt;|t|)</w:t>
            </w:r>
          </w:p>
        </w:tc>
        <w:tc>
          <w:tcPr>
            <w:tcW w:w="338" w:type="pct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6DD330E5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D42E79" w:rsidRPr="00D42E79" w14:paraId="0C719ED3" w14:textId="77777777" w:rsidTr="00D42E79">
        <w:trPr>
          <w:trHeight w:val="300"/>
        </w:trPr>
        <w:tc>
          <w:tcPr>
            <w:tcW w:w="955" w:type="pct"/>
            <w:shd w:val="clear" w:color="auto" w:fill="auto"/>
            <w:noWrap/>
            <w:vAlign w:val="bottom"/>
            <w:hideMark/>
          </w:tcPr>
          <w:p w14:paraId="7500A38A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(Intercept)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14:paraId="348EED5A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062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6A347839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59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79F51D70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178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4B773FC2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54</w:t>
            </w:r>
          </w:p>
        </w:tc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38D5C8DF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1.049</w:t>
            </w:r>
          </w:p>
        </w:tc>
        <w:tc>
          <w:tcPr>
            <w:tcW w:w="521" w:type="pct"/>
            <w:shd w:val="clear" w:color="auto" w:fill="auto"/>
            <w:noWrap/>
            <w:vAlign w:val="bottom"/>
            <w:hideMark/>
          </w:tcPr>
          <w:p w14:paraId="7C87F337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303</w:t>
            </w:r>
          </w:p>
        </w:tc>
        <w:tc>
          <w:tcPr>
            <w:tcW w:w="338" w:type="pct"/>
            <w:shd w:val="clear" w:color="auto" w:fill="auto"/>
            <w:noWrap/>
            <w:vAlign w:val="bottom"/>
            <w:hideMark/>
          </w:tcPr>
          <w:p w14:paraId="068A8DE1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D42E79" w:rsidRPr="00D42E79" w14:paraId="088F238E" w14:textId="77777777" w:rsidTr="00D42E79">
        <w:trPr>
          <w:trHeight w:val="300"/>
        </w:trPr>
        <w:tc>
          <w:tcPr>
            <w:tcW w:w="955" w:type="pct"/>
            <w:shd w:val="clear" w:color="auto" w:fill="auto"/>
            <w:noWrap/>
            <w:vAlign w:val="bottom"/>
            <w:hideMark/>
          </w:tcPr>
          <w:p w14:paraId="7DE6ACF6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G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14:paraId="15864EEF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091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5C8EDA26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41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6F53CDE7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171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7D0EF88C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011</w:t>
            </w:r>
          </w:p>
        </w:tc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426206C6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2.235</w:t>
            </w:r>
          </w:p>
        </w:tc>
        <w:tc>
          <w:tcPr>
            <w:tcW w:w="521" w:type="pct"/>
            <w:shd w:val="clear" w:color="auto" w:fill="auto"/>
            <w:noWrap/>
            <w:vAlign w:val="bottom"/>
            <w:hideMark/>
          </w:tcPr>
          <w:p w14:paraId="45AAB3C5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34</w:t>
            </w:r>
          </w:p>
        </w:tc>
        <w:tc>
          <w:tcPr>
            <w:tcW w:w="338" w:type="pct"/>
            <w:shd w:val="clear" w:color="auto" w:fill="auto"/>
            <w:noWrap/>
            <w:vAlign w:val="bottom"/>
            <w:hideMark/>
          </w:tcPr>
          <w:p w14:paraId="40BF5E3D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*</w:t>
            </w:r>
          </w:p>
        </w:tc>
      </w:tr>
      <w:tr w:rsidR="00D42E79" w:rsidRPr="00D42E79" w14:paraId="02D3FBA2" w14:textId="77777777" w:rsidTr="00D42E79">
        <w:trPr>
          <w:trHeight w:val="300"/>
        </w:trPr>
        <w:tc>
          <w:tcPr>
            <w:tcW w:w="955" w:type="pct"/>
            <w:shd w:val="clear" w:color="auto" w:fill="auto"/>
            <w:noWrap/>
            <w:vAlign w:val="bottom"/>
            <w:hideMark/>
          </w:tcPr>
          <w:p w14:paraId="7653A672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W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14:paraId="02255589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47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6D4F0E75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39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0CEA865C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72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1C313889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23</w:t>
            </w:r>
          </w:p>
        </w:tc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2752B3B1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3.811</w:t>
            </w:r>
          </w:p>
        </w:tc>
        <w:tc>
          <w:tcPr>
            <w:tcW w:w="521" w:type="pct"/>
            <w:shd w:val="clear" w:color="auto" w:fill="auto"/>
            <w:noWrap/>
            <w:vAlign w:val="bottom"/>
            <w:hideMark/>
          </w:tcPr>
          <w:p w14:paraId="2AC45190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00</w:t>
            </w:r>
          </w:p>
        </w:tc>
        <w:tc>
          <w:tcPr>
            <w:tcW w:w="338" w:type="pct"/>
            <w:shd w:val="clear" w:color="auto" w:fill="auto"/>
            <w:noWrap/>
            <w:vAlign w:val="bottom"/>
            <w:hideMark/>
          </w:tcPr>
          <w:p w14:paraId="4879C6FF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***</w:t>
            </w:r>
          </w:p>
        </w:tc>
      </w:tr>
      <w:tr w:rsidR="00D42E79" w:rsidRPr="00D42E79" w14:paraId="79C135DF" w14:textId="77777777" w:rsidTr="00D42E79">
        <w:trPr>
          <w:trHeight w:val="300"/>
        </w:trPr>
        <w:tc>
          <w:tcPr>
            <w:tcW w:w="955" w:type="pct"/>
            <w:shd w:val="clear" w:color="auto" w:fill="auto"/>
            <w:noWrap/>
            <w:vAlign w:val="bottom"/>
            <w:hideMark/>
          </w:tcPr>
          <w:p w14:paraId="196924E9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rticle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14:paraId="71B9B4D1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061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7C5AB347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41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3E9CA6A6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141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1AB211E3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18</w:t>
            </w:r>
          </w:p>
        </w:tc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3C64F44D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1.506</w:t>
            </w:r>
          </w:p>
        </w:tc>
        <w:tc>
          <w:tcPr>
            <w:tcW w:w="521" w:type="pct"/>
            <w:shd w:val="clear" w:color="auto" w:fill="auto"/>
            <w:noWrap/>
            <w:vAlign w:val="bottom"/>
            <w:hideMark/>
          </w:tcPr>
          <w:p w14:paraId="07FD08B7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44</w:t>
            </w:r>
          </w:p>
        </w:tc>
        <w:tc>
          <w:tcPr>
            <w:tcW w:w="338" w:type="pct"/>
            <w:shd w:val="clear" w:color="auto" w:fill="auto"/>
            <w:noWrap/>
            <w:vAlign w:val="bottom"/>
            <w:hideMark/>
          </w:tcPr>
          <w:p w14:paraId="114406B0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D42E79" w:rsidRPr="00D42E79" w14:paraId="472CF3F6" w14:textId="77777777" w:rsidTr="00D42E79">
        <w:trPr>
          <w:trHeight w:val="300"/>
        </w:trPr>
        <w:tc>
          <w:tcPr>
            <w:tcW w:w="955" w:type="pct"/>
            <w:shd w:val="clear" w:color="auto" w:fill="auto"/>
            <w:noWrap/>
            <w:vAlign w:val="bottom"/>
            <w:hideMark/>
          </w:tcPr>
          <w:p w14:paraId="043CA51A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G:PW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14:paraId="259677F1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069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18841372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78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1DEACD6A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221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53D71C8B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83</w:t>
            </w:r>
          </w:p>
        </w:tc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7E6EF3CF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892</w:t>
            </w:r>
          </w:p>
        </w:tc>
        <w:tc>
          <w:tcPr>
            <w:tcW w:w="521" w:type="pct"/>
            <w:shd w:val="clear" w:color="auto" w:fill="auto"/>
            <w:noWrap/>
            <w:vAlign w:val="bottom"/>
            <w:hideMark/>
          </w:tcPr>
          <w:p w14:paraId="018C3AF3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372</w:t>
            </w:r>
          </w:p>
        </w:tc>
        <w:tc>
          <w:tcPr>
            <w:tcW w:w="338" w:type="pct"/>
            <w:shd w:val="clear" w:color="auto" w:fill="auto"/>
            <w:noWrap/>
            <w:vAlign w:val="bottom"/>
            <w:hideMark/>
          </w:tcPr>
          <w:p w14:paraId="7BBE1B5F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D42E79" w:rsidRPr="00D42E79" w14:paraId="77E4BF30" w14:textId="77777777" w:rsidTr="00D42E79">
        <w:trPr>
          <w:trHeight w:val="300"/>
        </w:trPr>
        <w:tc>
          <w:tcPr>
            <w:tcW w:w="955" w:type="pct"/>
            <w:shd w:val="clear" w:color="auto" w:fill="auto"/>
            <w:noWrap/>
            <w:vAlign w:val="bottom"/>
            <w:hideMark/>
          </w:tcPr>
          <w:p w14:paraId="229811B1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G:article</w:t>
            </w:r>
            <w:proofErr w:type="spellEnd"/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14:paraId="3EEB674D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81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67E6D10F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32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1CEF0F5B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373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1A2CE6E9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534</w:t>
            </w:r>
          </w:p>
        </w:tc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47A32BBF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348</w:t>
            </w:r>
          </w:p>
        </w:tc>
        <w:tc>
          <w:tcPr>
            <w:tcW w:w="521" w:type="pct"/>
            <w:shd w:val="clear" w:color="auto" w:fill="auto"/>
            <w:noWrap/>
            <w:vAlign w:val="bottom"/>
            <w:hideMark/>
          </w:tcPr>
          <w:p w14:paraId="59D21394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731</w:t>
            </w:r>
          </w:p>
        </w:tc>
        <w:tc>
          <w:tcPr>
            <w:tcW w:w="338" w:type="pct"/>
            <w:shd w:val="clear" w:color="auto" w:fill="auto"/>
            <w:noWrap/>
            <w:vAlign w:val="bottom"/>
            <w:hideMark/>
          </w:tcPr>
          <w:p w14:paraId="6B4602C2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D42E79" w:rsidRPr="00D42E79" w14:paraId="5C04E899" w14:textId="77777777" w:rsidTr="00D42E79">
        <w:trPr>
          <w:trHeight w:val="300"/>
        </w:trPr>
        <w:tc>
          <w:tcPr>
            <w:tcW w:w="955" w:type="pct"/>
            <w:shd w:val="clear" w:color="auto" w:fill="auto"/>
            <w:noWrap/>
            <w:vAlign w:val="bottom"/>
            <w:hideMark/>
          </w:tcPr>
          <w:p w14:paraId="1D87983D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W: article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14:paraId="75E8231D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023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65981043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78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15B4B694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175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50CD163E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30</w:t>
            </w:r>
          </w:p>
        </w:tc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66DB377D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293</w:t>
            </w:r>
          </w:p>
        </w:tc>
        <w:tc>
          <w:tcPr>
            <w:tcW w:w="521" w:type="pct"/>
            <w:shd w:val="clear" w:color="auto" w:fill="auto"/>
            <w:noWrap/>
            <w:vAlign w:val="bottom"/>
            <w:hideMark/>
          </w:tcPr>
          <w:p w14:paraId="02ECB6FE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770</w:t>
            </w:r>
          </w:p>
        </w:tc>
        <w:tc>
          <w:tcPr>
            <w:tcW w:w="338" w:type="pct"/>
            <w:shd w:val="clear" w:color="auto" w:fill="auto"/>
            <w:noWrap/>
            <w:vAlign w:val="bottom"/>
            <w:hideMark/>
          </w:tcPr>
          <w:p w14:paraId="4E34D60F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D42E79" w:rsidRPr="00D42E79" w14:paraId="427245C6" w14:textId="77777777" w:rsidTr="00D42E79">
        <w:trPr>
          <w:trHeight w:val="300"/>
        </w:trPr>
        <w:tc>
          <w:tcPr>
            <w:tcW w:w="955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5C1CAF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G:PW:article</w:t>
            </w:r>
            <w:proofErr w:type="spellEnd"/>
          </w:p>
        </w:tc>
        <w:tc>
          <w:tcPr>
            <w:tcW w:w="721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C53D04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177</w:t>
            </w:r>
          </w:p>
        </w:tc>
        <w:tc>
          <w:tcPr>
            <w:tcW w:w="635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C29B52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55</w:t>
            </w:r>
          </w:p>
        </w:tc>
        <w:tc>
          <w:tcPr>
            <w:tcW w:w="670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CD5C9A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480</w:t>
            </w:r>
          </w:p>
        </w:tc>
        <w:tc>
          <w:tcPr>
            <w:tcW w:w="654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1664230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25</w:t>
            </w:r>
          </w:p>
        </w:tc>
        <w:tc>
          <w:tcPr>
            <w:tcW w:w="506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B05CE6E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1.149</w:t>
            </w:r>
          </w:p>
        </w:tc>
        <w:tc>
          <w:tcPr>
            <w:tcW w:w="521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CD2522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51</w:t>
            </w:r>
          </w:p>
        </w:tc>
        <w:tc>
          <w:tcPr>
            <w:tcW w:w="338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16601F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</w:tr>
      <w:tr w:rsidR="00D42E79" w:rsidRPr="00D42E79" w14:paraId="05BCC1B4" w14:textId="77777777" w:rsidTr="00D42E79">
        <w:trPr>
          <w:trHeight w:val="300"/>
        </w:trPr>
        <w:tc>
          <w:tcPr>
            <w:tcW w:w="3636" w:type="pct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4EBA5D5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Random Effects</w:t>
            </w:r>
          </w:p>
        </w:tc>
        <w:tc>
          <w:tcPr>
            <w:tcW w:w="506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F459B3E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  <w:tc>
          <w:tcPr>
            <w:tcW w:w="521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C618293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338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3DB0E35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</w:tr>
      <w:tr w:rsidR="00D42E79" w:rsidRPr="00D42E79" w14:paraId="22D3A5FB" w14:textId="77777777" w:rsidTr="00D42E79">
        <w:trPr>
          <w:trHeight w:val="300"/>
        </w:trPr>
        <w:tc>
          <w:tcPr>
            <w:tcW w:w="955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55FBD94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Groups</w:t>
            </w:r>
          </w:p>
        </w:tc>
        <w:tc>
          <w:tcPr>
            <w:tcW w:w="721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4F8B088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Name</w:t>
            </w:r>
          </w:p>
        </w:tc>
        <w:tc>
          <w:tcPr>
            <w:tcW w:w="635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3991C1C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ariance</w:t>
            </w:r>
          </w:p>
        </w:tc>
        <w:tc>
          <w:tcPr>
            <w:tcW w:w="670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3D83BAE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d.Dev.</w:t>
            </w:r>
          </w:p>
        </w:tc>
        <w:tc>
          <w:tcPr>
            <w:tcW w:w="654" w:type="pct"/>
            <w:tcBorders>
              <w:top w:val="single" w:sz="6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976766C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Corr</w:t>
            </w:r>
          </w:p>
        </w:tc>
        <w:tc>
          <w:tcPr>
            <w:tcW w:w="506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0AA02DF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  <w:tc>
          <w:tcPr>
            <w:tcW w:w="521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53D05BF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338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11236F8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</w:tr>
      <w:tr w:rsidR="00D42E79" w:rsidRPr="00D42E79" w14:paraId="077C700D" w14:textId="77777777" w:rsidTr="00D42E79">
        <w:trPr>
          <w:trHeight w:val="300"/>
        </w:trPr>
        <w:tc>
          <w:tcPr>
            <w:tcW w:w="955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C935884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ubject</w:t>
            </w:r>
          </w:p>
        </w:tc>
        <w:tc>
          <w:tcPr>
            <w:tcW w:w="721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BB77AA0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(Intercept)</w:t>
            </w:r>
          </w:p>
        </w:tc>
        <w:tc>
          <w:tcPr>
            <w:tcW w:w="635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8E80838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06</w:t>
            </w:r>
          </w:p>
        </w:tc>
        <w:tc>
          <w:tcPr>
            <w:tcW w:w="670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89019BF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79</w:t>
            </w:r>
          </w:p>
        </w:tc>
        <w:tc>
          <w:tcPr>
            <w:tcW w:w="654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B388038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119B90EE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521" w:type="pct"/>
            <w:shd w:val="clear" w:color="auto" w:fill="auto"/>
            <w:noWrap/>
            <w:vAlign w:val="bottom"/>
            <w:hideMark/>
          </w:tcPr>
          <w:p w14:paraId="1813B0DD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338" w:type="pct"/>
            <w:shd w:val="clear" w:color="auto" w:fill="auto"/>
            <w:noWrap/>
            <w:vAlign w:val="bottom"/>
            <w:hideMark/>
          </w:tcPr>
          <w:p w14:paraId="4674BCD1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</w:tr>
      <w:tr w:rsidR="00D42E79" w:rsidRPr="00D42E79" w14:paraId="34642D65" w14:textId="77777777" w:rsidTr="00D42E79">
        <w:trPr>
          <w:trHeight w:val="300"/>
        </w:trPr>
        <w:tc>
          <w:tcPr>
            <w:tcW w:w="955" w:type="pct"/>
            <w:shd w:val="clear" w:color="auto" w:fill="auto"/>
            <w:noWrap/>
            <w:vAlign w:val="bottom"/>
            <w:hideMark/>
          </w:tcPr>
          <w:p w14:paraId="4BE35932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item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14:paraId="6BE1AF06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(Intercept)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4C046D8B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83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60EB4AC8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89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3DA0B9F7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5A0B145E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521" w:type="pct"/>
            <w:shd w:val="clear" w:color="auto" w:fill="auto"/>
            <w:noWrap/>
            <w:vAlign w:val="bottom"/>
            <w:hideMark/>
          </w:tcPr>
          <w:p w14:paraId="7619399B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338" w:type="pct"/>
            <w:shd w:val="clear" w:color="auto" w:fill="auto"/>
            <w:noWrap/>
            <w:vAlign w:val="bottom"/>
            <w:hideMark/>
          </w:tcPr>
          <w:p w14:paraId="40C3D8E2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</w:tr>
      <w:tr w:rsidR="00D42E79" w:rsidRPr="00D42E79" w14:paraId="74A8D87C" w14:textId="77777777" w:rsidTr="00D42E79">
        <w:trPr>
          <w:trHeight w:val="300"/>
        </w:trPr>
        <w:tc>
          <w:tcPr>
            <w:tcW w:w="955" w:type="pct"/>
            <w:shd w:val="clear" w:color="auto" w:fill="auto"/>
            <w:noWrap/>
            <w:vAlign w:val="bottom"/>
            <w:hideMark/>
          </w:tcPr>
          <w:p w14:paraId="022E46A0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14:paraId="44580DD0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gk1</w:t>
            </w: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0116CC6B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04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62ACE5E8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63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1DFCE899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0.11</w:t>
            </w:r>
          </w:p>
        </w:tc>
        <w:tc>
          <w:tcPr>
            <w:tcW w:w="506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A74096E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  <w:tc>
          <w:tcPr>
            <w:tcW w:w="521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09A7E41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338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1EA4D6A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</w:tr>
      <w:tr w:rsidR="00D42E79" w:rsidRPr="00D42E79" w14:paraId="53914A4B" w14:textId="77777777" w:rsidTr="00D42E79">
        <w:trPr>
          <w:trHeight w:val="300"/>
        </w:trPr>
        <w:tc>
          <w:tcPr>
            <w:tcW w:w="955" w:type="pct"/>
            <w:shd w:val="clear" w:color="auto" w:fill="auto"/>
            <w:noWrap/>
            <w:vAlign w:val="bottom"/>
            <w:hideMark/>
          </w:tcPr>
          <w:p w14:paraId="0C860C5A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Residual</w:t>
            </w:r>
          </w:p>
        </w:tc>
        <w:tc>
          <w:tcPr>
            <w:tcW w:w="721" w:type="pct"/>
            <w:shd w:val="clear" w:color="auto" w:fill="auto"/>
            <w:noWrap/>
            <w:vAlign w:val="bottom"/>
            <w:hideMark/>
          </w:tcPr>
          <w:p w14:paraId="0D94A38D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  <w:tc>
          <w:tcPr>
            <w:tcW w:w="635" w:type="pct"/>
            <w:shd w:val="clear" w:color="auto" w:fill="auto"/>
            <w:noWrap/>
            <w:vAlign w:val="bottom"/>
            <w:hideMark/>
          </w:tcPr>
          <w:p w14:paraId="1A531D4F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424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01982550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42E79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651</w:t>
            </w:r>
          </w:p>
        </w:tc>
        <w:tc>
          <w:tcPr>
            <w:tcW w:w="654" w:type="pct"/>
            <w:shd w:val="clear" w:color="auto" w:fill="auto"/>
            <w:noWrap/>
            <w:vAlign w:val="bottom"/>
            <w:hideMark/>
          </w:tcPr>
          <w:p w14:paraId="44DC17B9" w14:textId="77777777" w:rsidR="00D42E79" w:rsidRPr="00D42E79" w:rsidRDefault="00D42E79" w:rsidP="00D42E79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</w:p>
        </w:tc>
        <w:tc>
          <w:tcPr>
            <w:tcW w:w="506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86EDBF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521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5BA003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  <w:tc>
          <w:tcPr>
            <w:tcW w:w="338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1674F3" w14:textId="77777777" w:rsidR="00D42E79" w:rsidRPr="00D42E79" w:rsidRDefault="00D42E79" w:rsidP="00D42E79">
            <w:pPr>
              <w:rPr>
                <w:rFonts w:ascii="Times New Roman" w:eastAsia="Times New Roman" w:hAnsi="Times New Roman" w:cs="Times New Roman"/>
                <w:lang w:eastAsia="ko-KR"/>
              </w:rPr>
            </w:pPr>
          </w:p>
        </w:tc>
      </w:tr>
    </w:tbl>
    <w:p w14:paraId="2C98B691" w14:textId="37890B61" w:rsidR="009354F9" w:rsidRDefault="009354F9">
      <w:pPr>
        <w:rPr>
          <w:rFonts w:ascii="Times New Roman" w:hAnsi="Times New Roman" w:cs="Times New Roman"/>
          <w:sz w:val="22"/>
          <w:szCs w:val="22"/>
        </w:rPr>
      </w:pPr>
    </w:p>
    <w:p w14:paraId="1F8649CE" w14:textId="7DCA14D6" w:rsidR="0088735B" w:rsidRDefault="0088735B">
      <w:pPr>
        <w:rPr>
          <w:rFonts w:ascii="Times New Roman" w:hAnsi="Times New Roman" w:cs="Times New Roman"/>
          <w:sz w:val="22"/>
          <w:szCs w:val="22"/>
        </w:rPr>
      </w:pPr>
    </w:p>
    <w:p w14:paraId="4C8E4E00" w14:textId="0A53445F" w:rsidR="0088735B" w:rsidRDefault="0088735B">
      <w:pPr>
        <w:rPr>
          <w:rFonts w:ascii="Times New Roman" w:hAnsi="Times New Roman" w:cs="Times New Roman"/>
          <w:sz w:val="22"/>
          <w:szCs w:val="22"/>
        </w:rPr>
      </w:pPr>
    </w:p>
    <w:p w14:paraId="3772B958" w14:textId="473D2DB9" w:rsidR="0088735B" w:rsidRDefault="0088735B">
      <w:pPr>
        <w:rPr>
          <w:rFonts w:ascii="Times New Roman" w:hAnsi="Times New Roman" w:cs="Times New Roman"/>
          <w:sz w:val="22"/>
          <w:szCs w:val="22"/>
        </w:rPr>
      </w:pPr>
    </w:p>
    <w:p w14:paraId="110FFA5C" w14:textId="77777777" w:rsidR="0088735B" w:rsidRDefault="0088735B">
      <w:pPr>
        <w:rPr>
          <w:rFonts w:ascii="Times New Roman" w:hAnsi="Times New Roman" w:cs="Times New Roman"/>
          <w:sz w:val="22"/>
          <w:szCs w:val="22"/>
        </w:rPr>
      </w:pPr>
    </w:p>
    <w:p w14:paraId="4D519299" w14:textId="77777777" w:rsidR="009354F9" w:rsidRDefault="009354F9">
      <w:pPr>
        <w:rPr>
          <w:rFonts w:ascii="Times New Roman" w:hAnsi="Times New Roman" w:cs="Times New Roman"/>
          <w:sz w:val="22"/>
          <w:szCs w:val="22"/>
        </w:rPr>
      </w:pPr>
    </w:p>
    <w:p w14:paraId="7142D775" w14:textId="5C791314" w:rsidR="00D64EF4" w:rsidRDefault="00D64EF4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Table S</w:t>
      </w:r>
      <w:r w:rsidR="001C2817">
        <w:rPr>
          <w:rFonts w:ascii="Times New Roman" w:hAnsi="Times New Roman" w:cs="Times New Roman"/>
          <w:sz w:val="22"/>
          <w:szCs w:val="22"/>
        </w:rPr>
        <w:t>3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="00046D53">
        <w:rPr>
          <w:rFonts w:ascii="Times New Roman" w:hAnsi="Times New Roman" w:cs="Times New Roman"/>
          <w:sz w:val="22"/>
          <w:szCs w:val="22"/>
        </w:rPr>
        <w:t xml:space="preserve">Pairwise Comparisons between Conditions </w:t>
      </w:r>
      <w:r w:rsidR="00C93AA8">
        <w:rPr>
          <w:rFonts w:ascii="Times New Roman" w:hAnsi="Times New Roman" w:cs="Times New Roman"/>
          <w:sz w:val="22"/>
          <w:szCs w:val="22"/>
        </w:rPr>
        <w:t xml:space="preserve">in Experiment 2 </w:t>
      </w:r>
      <w:r w:rsidR="00046D53">
        <w:rPr>
          <w:rFonts w:ascii="Times New Roman" w:hAnsi="Times New Roman" w:cs="Times New Roman"/>
          <w:sz w:val="22"/>
          <w:szCs w:val="22"/>
        </w:rPr>
        <w:t>– L1</w:t>
      </w:r>
      <w:r w:rsidR="00087C46">
        <w:rPr>
          <w:rFonts w:ascii="Times New Roman" w:hAnsi="Times New Roman" w:cs="Times New Roman"/>
          <w:sz w:val="22"/>
          <w:szCs w:val="22"/>
        </w:rPr>
        <w:t xml:space="preserve"> Speakers</w:t>
      </w:r>
    </w:p>
    <w:p w14:paraId="15C832BF" w14:textId="3C4F985D" w:rsidR="00D64EF4" w:rsidRDefault="00D64EF4">
      <w:pPr>
        <w:rPr>
          <w:rFonts w:ascii="Times New Roman" w:hAnsi="Times New Roman" w:cs="Times New Roman"/>
          <w:sz w:val="22"/>
          <w:szCs w:val="22"/>
        </w:rPr>
      </w:pPr>
    </w:p>
    <w:tbl>
      <w:tblPr>
        <w:tblW w:w="8422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515"/>
        <w:gridCol w:w="1336"/>
        <w:gridCol w:w="490"/>
        <w:gridCol w:w="536"/>
        <w:gridCol w:w="1649"/>
        <w:gridCol w:w="1016"/>
        <w:gridCol w:w="960"/>
        <w:gridCol w:w="960"/>
        <w:gridCol w:w="960"/>
      </w:tblGrid>
      <w:tr w:rsidR="007A67BA" w:rsidRPr="00D64EF4" w14:paraId="07CFE05A" w14:textId="77777777" w:rsidTr="007A67BA">
        <w:trPr>
          <w:trHeight w:val="300"/>
        </w:trPr>
        <w:tc>
          <w:tcPr>
            <w:tcW w:w="4526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0E923760" w14:textId="44474C6B" w:rsidR="007A67BA" w:rsidRPr="00D64EF4" w:rsidRDefault="007A67BA" w:rsidP="00D64EF4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 xml:space="preserve">Unique </w:t>
            </w:r>
            <w:r w:rsidRPr="00B4609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</w:t>
            </w: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 xml:space="preserve">arget </w:t>
            </w:r>
            <w:r w:rsidRPr="00B4609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R</w:t>
            </w: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ferent</w:t>
            </w:r>
          </w:p>
        </w:tc>
        <w:tc>
          <w:tcPr>
            <w:tcW w:w="1016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A630E22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stimate</w:t>
            </w:r>
          </w:p>
        </w:tc>
        <w:tc>
          <w:tcPr>
            <w:tcW w:w="96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6521E0ED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E</w:t>
            </w:r>
          </w:p>
        </w:tc>
        <w:tc>
          <w:tcPr>
            <w:tcW w:w="96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70769A4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.ratio</w:t>
            </w:r>
            <w:proofErr w:type="spellEnd"/>
          </w:p>
        </w:tc>
        <w:tc>
          <w:tcPr>
            <w:tcW w:w="960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26C824F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.value</w:t>
            </w:r>
            <w:proofErr w:type="spellEnd"/>
          </w:p>
        </w:tc>
      </w:tr>
      <w:tr w:rsidR="007A67BA" w:rsidRPr="00D64EF4" w14:paraId="459AE44D" w14:textId="77777777" w:rsidTr="007A67BA">
        <w:trPr>
          <w:trHeight w:val="300"/>
        </w:trPr>
        <w:tc>
          <w:tcPr>
            <w:tcW w:w="515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4CDE9364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336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1C95419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ethoscope</w:t>
            </w:r>
          </w:p>
        </w:tc>
        <w:tc>
          <w:tcPr>
            <w:tcW w:w="49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73AC04B7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293DE52E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649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468DE390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ethoscope</w:t>
            </w:r>
          </w:p>
        </w:tc>
        <w:tc>
          <w:tcPr>
            <w:tcW w:w="1016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4C5FDA96" w14:textId="365AFA5E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42</w:t>
            </w:r>
          </w:p>
        </w:tc>
        <w:tc>
          <w:tcPr>
            <w:tcW w:w="96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4518D14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05</w:t>
            </w:r>
          </w:p>
        </w:tc>
        <w:tc>
          <w:tcPr>
            <w:tcW w:w="96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213000C6" w14:textId="4F7BEF58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361</w:t>
            </w:r>
          </w:p>
        </w:tc>
        <w:tc>
          <w:tcPr>
            <w:tcW w:w="96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499A7582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524</w:t>
            </w:r>
          </w:p>
        </w:tc>
      </w:tr>
      <w:tr w:rsidR="007A67BA" w:rsidRPr="00D64EF4" w14:paraId="69A1D116" w14:textId="77777777" w:rsidTr="007A67BA">
        <w:trPr>
          <w:trHeight w:val="300"/>
        </w:trPr>
        <w:tc>
          <w:tcPr>
            <w:tcW w:w="515" w:type="dxa"/>
            <w:shd w:val="clear" w:color="auto" w:fill="auto"/>
            <w:noWrap/>
            <w:vAlign w:val="bottom"/>
            <w:hideMark/>
          </w:tcPr>
          <w:p w14:paraId="62354346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336" w:type="dxa"/>
            <w:shd w:val="clear" w:color="auto" w:fill="auto"/>
            <w:noWrap/>
            <w:vAlign w:val="bottom"/>
            <w:hideMark/>
          </w:tcPr>
          <w:p w14:paraId="3062C473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ethoscope</w:t>
            </w:r>
          </w:p>
        </w:tc>
        <w:tc>
          <w:tcPr>
            <w:tcW w:w="490" w:type="dxa"/>
            <w:shd w:val="clear" w:color="auto" w:fill="auto"/>
            <w:noWrap/>
            <w:vAlign w:val="bottom"/>
            <w:hideMark/>
          </w:tcPr>
          <w:p w14:paraId="58173875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shd w:val="clear" w:color="auto" w:fill="auto"/>
            <w:noWrap/>
            <w:vAlign w:val="bottom"/>
            <w:hideMark/>
          </w:tcPr>
          <w:p w14:paraId="0DDDC1B0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649" w:type="dxa"/>
            <w:shd w:val="clear" w:color="auto" w:fill="auto"/>
            <w:noWrap/>
            <w:vAlign w:val="bottom"/>
            <w:hideMark/>
          </w:tcPr>
          <w:p w14:paraId="0F5C46F8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aptop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621B5D40" w14:textId="091D89DC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D55330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6FB54E" w14:textId="6E3458B1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9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8B49FA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28</w:t>
            </w:r>
          </w:p>
        </w:tc>
      </w:tr>
      <w:tr w:rsidR="007A67BA" w:rsidRPr="00D64EF4" w14:paraId="4AA2E334" w14:textId="77777777" w:rsidTr="007A67BA">
        <w:trPr>
          <w:trHeight w:val="300"/>
        </w:trPr>
        <w:tc>
          <w:tcPr>
            <w:tcW w:w="515" w:type="dxa"/>
            <w:shd w:val="clear" w:color="auto" w:fill="auto"/>
            <w:noWrap/>
            <w:vAlign w:val="bottom"/>
            <w:hideMark/>
          </w:tcPr>
          <w:p w14:paraId="7FDF2DF4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336" w:type="dxa"/>
            <w:shd w:val="clear" w:color="auto" w:fill="auto"/>
            <w:noWrap/>
            <w:vAlign w:val="bottom"/>
            <w:hideMark/>
          </w:tcPr>
          <w:p w14:paraId="2FF2D83C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ethoscope</w:t>
            </w:r>
          </w:p>
        </w:tc>
        <w:tc>
          <w:tcPr>
            <w:tcW w:w="490" w:type="dxa"/>
            <w:shd w:val="clear" w:color="auto" w:fill="auto"/>
            <w:noWrap/>
            <w:vAlign w:val="bottom"/>
            <w:hideMark/>
          </w:tcPr>
          <w:p w14:paraId="125E5389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shd w:val="clear" w:color="auto" w:fill="auto"/>
            <w:noWrap/>
            <w:vAlign w:val="bottom"/>
            <w:hideMark/>
          </w:tcPr>
          <w:p w14:paraId="47B76B29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649" w:type="dxa"/>
            <w:shd w:val="clear" w:color="auto" w:fill="auto"/>
            <w:noWrap/>
            <w:vAlign w:val="bottom"/>
            <w:hideMark/>
          </w:tcPr>
          <w:p w14:paraId="6296ED2B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aptop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3156C54" w14:textId="281547C5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E9A6F5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A34758" w14:textId="692B1B6D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0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F4E286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707</w:t>
            </w:r>
          </w:p>
        </w:tc>
      </w:tr>
      <w:tr w:rsidR="007A67BA" w:rsidRPr="00D64EF4" w14:paraId="623B7778" w14:textId="77777777" w:rsidTr="007A67BA">
        <w:trPr>
          <w:trHeight w:val="300"/>
        </w:trPr>
        <w:tc>
          <w:tcPr>
            <w:tcW w:w="515" w:type="dxa"/>
            <w:shd w:val="clear" w:color="auto" w:fill="auto"/>
            <w:noWrap/>
            <w:vAlign w:val="bottom"/>
            <w:hideMark/>
          </w:tcPr>
          <w:p w14:paraId="65F32864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336" w:type="dxa"/>
            <w:shd w:val="clear" w:color="auto" w:fill="auto"/>
            <w:noWrap/>
            <w:vAlign w:val="bottom"/>
            <w:hideMark/>
          </w:tcPr>
          <w:p w14:paraId="3C6170C0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ethoscope</w:t>
            </w:r>
          </w:p>
        </w:tc>
        <w:tc>
          <w:tcPr>
            <w:tcW w:w="490" w:type="dxa"/>
            <w:shd w:val="clear" w:color="auto" w:fill="auto"/>
            <w:noWrap/>
            <w:vAlign w:val="bottom"/>
            <w:hideMark/>
          </w:tcPr>
          <w:p w14:paraId="012F4939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shd w:val="clear" w:color="auto" w:fill="auto"/>
            <w:noWrap/>
            <w:vAlign w:val="bottom"/>
            <w:hideMark/>
          </w:tcPr>
          <w:p w14:paraId="0E18D086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649" w:type="dxa"/>
            <w:shd w:val="clear" w:color="auto" w:fill="auto"/>
            <w:noWrap/>
            <w:vAlign w:val="bottom"/>
            <w:hideMark/>
          </w:tcPr>
          <w:p w14:paraId="69045CBA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aptop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67662BD0" w14:textId="59C2C372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ABC3CC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3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10FCEE" w14:textId="2994434B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8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C42E92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819</w:t>
            </w:r>
          </w:p>
        </w:tc>
      </w:tr>
      <w:tr w:rsidR="007A67BA" w:rsidRPr="00D64EF4" w14:paraId="7300BAC9" w14:textId="77777777" w:rsidTr="007A67BA">
        <w:trPr>
          <w:trHeight w:val="300"/>
        </w:trPr>
        <w:tc>
          <w:tcPr>
            <w:tcW w:w="515" w:type="dxa"/>
            <w:shd w:val="clear" w:color="auto" w:fill="auto"/>
            <w:noWrap/>
            <w:vAlign w:val="bottom"/>
            <w:hideMark/>
          </w:tcPr>
          <w:p w14:paraId="1E632E08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336" w:type="dxa"/>
            <w:shd w:val="clear" w:color="auto" w:fill="auto"/>
            <w:noWrap/>
            <w:vAlign w:val="bottom"/>
            <w:hideMark/>
          </w:tcPr>
          <w:p w14:paraId="5DE9B0E9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ethoscope</w:t>
            </w:r>
          </w:p>
        </w:tc>
        <w:tc>
          <w:tcPr>
            <w:tcW w:w="490" w:type="dxa"/>
            <w:shd w:val="clear" w:color="auto" w:fill="auto"/>
            <w:noWrap/>
            <w:vAlign w:val="bottom"/>
            <w:hideMark/>
          </w:tcPr>
          <w:p w14:paraId="6934C9D6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shd w:val="clear" w:color="auto" w:fill="auto"/>
            <w:noWrap/>
            <w:vAlign w:val="bottom"/>
            <w:hideMark/>
          </w:tcPr>
          <w:p w14:paraId="293005DD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649" w:type="dxa"/>
            <w:shd w:val="clear" w:color="auto" w:fill="auto"/>
            <w:noWrap/>
            <w:vAlign w:val="bottom"/>
            <w:hideMark/>
          </w:tcPr>
          <w:p w14:paraId="325DB113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aptop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4F5EEBCF" w14:textId="1AA1DBA1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89501A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235460" w14:textId="3CB3C360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68C2A9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</w:t>
            </w:r>
          </w:p>
        </w:tc>
      </w:tr>
      <w:tr w:rsidR="007A67BA" w:rsidRPr="00D64EF4" w14:paraId="0C0F1166" w14:textId="77777777" w:rsidTr="007A67BA">
        <w:trPr>
          <w:trHeight w:val="300"/>
        </w:trPr>
        <w:tc>
          <w:tcPr>
            <w:tcW w:w="515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7E0AB8B6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336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7C5D1C85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aptop</w:t>
            </w:r>
          </w:p>
        </w:tc>
        <w:tc>
          <w:tcPr>
            <w:tcW w:w="490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B1C04A4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CEAD7D4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649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7866A818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aptop</w:t>
            </w:r>
          </w:p>
        </w:tc>
        <w:tc>
          <w:tcPr>
            <w:tcW w:w="1016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54B96E2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14</w:t>
            </w:r>
          </w:p>
        </w:tc>
        <w:tc>
          <w:tcPr>
            <w:tcW w:w="960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0FE820D0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00</w:t>
            </w:r>
          </w:p>
        </w:tc>
        <w:tc>
          <w:tcPr>
            <w:tcW w:w="960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D382EEE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146</w:t>
            </w:r>
          </w:p>
        </w:tc>
        <w:tc>
          <w:tcPr>
            <w:tcW w:w="960" w:type="dxa"/>
            <w:tcBorders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2F6D3821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661</w:t>
            </w:r>
          </w:p>
        </w:tc>
      </w:tr>
      <w:tr w:rsidR="007A67BA" w:rsidRPr="00D64EF4" w14:paraId="402C5EB7" w14:textId="77777777" w:rsidTr="007A67BA">
        <w:trPr>
          <w:trHeight w:val="300"/>
        </w:trPr>
        <w:tc>
          <w:tcPr>
            <w:tcW w:w="4526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91B2D81" w14:textId="6DD33E4A" w:rsidR="007A67BA" w:rsidRPr="00D64EF4" w:rsidRDefault="007A67BA" w:rsidP="00D64EF4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Non</w:t>
            </w:r>
            <w:r w:rsidR="00F37BC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</w:t>
            </w: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 xml:space="preserve">unique </w:t>
            </w:r>
            <w:r w:rsidRPr="00B4609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</w:t>
            </w: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 xml:space="preserve">arget </w:t>
            </w:r>
            <w:r w:rsidRPr="00B4609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R</w:t>
            </w: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ferent</w:t>
            </w:r>
            <w:r w:rsidRPr="00B4609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</w:t>
            </w:r>
          </w:p>
        </w:tc>
        <w:tc>
          <w:tcPr>
            <w:tcW w:w="101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62AD7139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stimate</w:t>
            </w:r>
          </w:p>
        </w:tc>
        <w:tc>
          <w:tcPr>
            <w:tcW w:w="9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2DD7CDD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E</w:t>
            </w:r>
          </w:p>
        </w:tc>
        <w:tc>
          <w:tcPr>
            <w:tcW w:w="9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41838549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.ratio</w:t>
            </w:r>
            <w:proofErr w:type="spellEnd"/>
          </w:p>
        </w:tc>
        <w:tc>
          <w:tcPr>
            <w:tcW w:w="9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6D9D21F3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.value</w:t>
            </w:r>
            <w:proofErr w:type="spellEnd"/>
          </w:p>
        </w:tc>
      </w:tr>
      <w:tr w:rsidR="007A67BA" w:rsidRPr="00D64EF4" w14:paraId="00C4B1A1" w14:textId="77777777" w:rsidTr="007A67BA">
        <w:trPr>
          <w:trHeight w:val="300"/>
        </w:trPr>
        <w:tc>
          <w:tcPr>
            <w:tcW w:w="515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013A5AA4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336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6B3F5FC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hammer</w:t>
            </w:r>
          </w:p>
        </w:tc>
        <w:tc>
          <w:tcPr>
            <w:tcW w:w="49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30F08510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62D84D1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649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6B4CFCC5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hammer</w:t>
            </w:r>
          </w:p>
        </w:tc>
        <w:tc>
          <w:tcPr>
            <w:tcW w:w="1016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038A1046" w14:textId="02E445FA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64</w:t>
            </w:r>
          </w:p>
        </w:tc>
        <w:tc>
          <w:tcPr>
            <w:tcW w:w="96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629F06E6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98</w:t>
            </w:r>
          </w:p>
        </w:tc>
        <w:tc>
          <w:tcPr>
            <w:tcW w:w="96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5370A248" w14:textId="34235685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668</w:t>
            </w:r>
          </w:p>
        </w:tc>
        <w:tc>
          <w:tcPr>
            <w:tcW w:w="960" w:type="dxa"/>
            <w:tcBorders>
              <w:top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230E905B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341</w:t>
            </w:r>
          </w:p>
        </w:tc>
      </w:tr>
      <w:tr w:rsidR="007A67BA" w:rsidRPr="00D64EF4" w14:paraId="0DED4A66" w14:textId="77777777" w:rsidTr="007A67BA">
        <w:trPr>
          <w:trHeight w:val="300"/>
        </w:trPr>
        <w:tc>
          <w:tcPr>
            <w:tcW w:w="515" w:type="dxa"/>
            <w:shd w:val="clear" w:color="auto" w:fill="auto"/>
            <w:noWrap/>
            <w:vAlign w:val="bottom"/>
            <w:hideMark/>
          </w:tcPr>
          <w:p w14:paraId="14DF144E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a</w:t>
            </w:r>
          </w:p>
        </w:tc>
        <w:tc>
          <w:tcPr>
            <w:tcW w:w="1336" w:type="dxa"/>
            <w:shd w:val="clear" w:color="auto" w:fill="auto"/>
            <w:noWrap/>
            <w:vAlign w:val="bottom"/>
            <w:hideMark/>
          </w:tcPr>
          <w:p w14:paraId="4D1AAB42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hammer</w:t>
            </w:r>
          </w:p>
        </w:tc>
        <w:tc>
          <w:tcPr>
            <w:tcW w:w="490" w:type="dxa"/>
            <w:shd w:val="clear" w:color="auto" w:fill="auto"/>
            <w:noWrap/>
            <w:vAlign w:val="bottom"/>
            <w:hideMark/>
          </w:tcPr>
          <w:p w14:paraId="1328EDCA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shd w:val="clear" w:color="auto" w:fill="auto"/>
            <w:noWrap/>
            <w:vAlign w:val="bottom"/>
            <w:hideMark/>
          </w:tcPr>
          <w:p w14:paraId="24372245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a</w:t>
            </w:r>
          </w:p>
        </w:tc>
        <w:tc>
          <w:tcPr>
            <w:tcW w:w="1649" w:type="dxa"/>
            <w:shd w:val="clear" w:color="auto" w:fill="auto"/>
            <w:noWrap/>
            <w:vAlign w:val="bottom"/>
            <w:hideMark/>
          </w:tcPr>
          <w:p w14:paraId="722A7A45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soccer ball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62A194A9" w14:textId="0260B3D2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4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D1114D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1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784A56" w14:textId="5871B1F4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3.1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C8A84C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013</w:t>
            </w:r>
          </w:p>
        </w:tc>
      </w:tr>
      <w:tr w:rsidR="007A67BA" w:rsidRPr="00D64EF4" w14:paraId="68DFC6E9" w14:textId="77777777" w:rsidTr="007A67BA">
        <w:trPr>
          <w:trHeight w:val="300"/>
        </w:trPr>
        <w:tc>
          <w:tcPr>
            <w:tcW w:w="515" w:type="dxa"/>
            <w:shd w:val="clear" w:color="auto" w:fill="auto"/>
            <w:noWrap/>
            <w:vAlign w:val="bottom"/>
            <w:hideMark/>
          </w:tcPr>
          <w:p w14:paraId="634BD5E9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a</w:t>
            </w:r>
          </w:p>
        </w:tc>
        <w:tc>
          <w:tcPr>
            <w:tcW w:w="1336" w:type="dxa"/>
            <w:shd w:val="clear" w:color="auto" w:fill="auto"/>
            <w:noWrap/>
            <w:vAlign w:val="bottom"/>
            <w:hideMark/>
          </w:tcPr>
          <w:p w14:paraId="6F5A47F3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hammer</w:t>
            </w:r>
          </w:p>
        </w:tc>
        <w:tc>
          <w:tcPr>
            <w:tcW w:w="490" w:type="dxa"/>
            <w:shd w:val="clear" w:color="auto" w:fill="auto"/>
            <w:noWrap/>
            <w:vAlign w:val="bottom"/>
            <w:hideMark/>
          </w:tcPr>
          <w:p w14:paraId="75871C3A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shd w:val="clear" w:color="auto" w:fill="auto"/>
            <w:noWrap/>
            <w:vAlign w:val="bottom"/>
            <w:hideMark/>
          </w:tcPr>
          <w:p w14:paraId="5B52CD16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the</w:t>
            </w:r>
          </w:p>
        </w:tc>
        <w:tc>
          <w:tcPr>
            <w:tcW w:w="1649" w:type="dxa"/>
            <w:shd w:val="clear" w:color="auto" w:fill="auto"/>
            <w:noWrap/>
            <w:vAlign w:val="bottom"/>
            <w:hideMark/>
          </w:tcPr>
          <w:p w14:paraId="1292B41D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soccer ball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21147E53" w14:textId="42C26FB7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4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3EFC10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1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7E9A63" w14:textId="3C921B41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3.1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F5A5A1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014</w:t>
            </w:r>
          </w:p>
        </w:tc>
      </w:tr>
      <w:tr w:rsidR="007A67BA" w:rsidRPr="00D64EF4" w14:paraId="21E65868" w14:textId="77777777" w:rsidTr="007A67BA">
        <w:trPr>
          <w:trHeight w:val="300"/>
        </w:trPr>
        <w:tc>
          <w:tcPr>
            <w:tcW w:w="515" w:type="dxa"/>
            <w:shd w:val="clear" w:color="auto" w:fill="auto"/>
            <w:noWrap/>
            <w:vAlign w:val="bottom"/>
            <w:hideMark/>
          </w:tcPr>
          <w:p w14:paraId="6BDEC60A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336" w:type="dxa"/>
            <w:shd w:val="clear" w:color="auto" w:fill="auto"/>
            <w:noWrap/>
            <w:vAlign w:val="bottom"/>
            <w:hideMark/>
          </w:tcPr>
          <w:p w14:paraId="5C604EF7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hammer</w:t>
            </w:r>
          </w:p>
        </w:tc>
        <w:tc>
          <w:tcPr>
            <w:tcW w:w="490" w:type="dxa"/>
            <w:shd w:val="clear" w:color="auto" w:fill="auto"/>
            <w:noWrap/>
            <w:vAlign w:val="bottom"/>
            <w:hideMark/>
          </w:tcPr>
          <w:p w14:paraId="75C231C5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shd w:val="clear" w:color="auto" w:fill="auto"/>
            <w:noWrap/>
            <w:vAlign w:val="bottom"/>
            <w:hideMark/>
          </w:tcPr>
          <w:p w14:paraId="35FC3CD1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649" w:type="dxa"/>
            <w:shd w:val="clear" w:color="auto" w:fill="auto"/>
            <w:noWrap/>
            <w:vAlign w:val="bottom"/>
            <w:hideMark/>
          </w:tcPr>
          <w:p w14:paraId="28B5E748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occer ball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65768853" w14:textId="5AC5AB74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58C9D2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DA5C89" w14:textId="3EB4FA93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9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1CC60B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22</w:t>
            </w:r>
          </w:p>
        </w:tc>
      </w:tr>
      <w:tr w:rsidR="007A67BA" w:rsidRPr="00D64EF4" w14:paraId="684987F4" w14:textId="77777777" w:rsidTr="007A67BA">
        <w:trPr>
          <w:trHeight w:val="300"/>
        </w:trPr>
        <w:tc>
          <w:tcPr>
            <w:tcW w:w="515" w:type="dxa"/>
            <w:shd w:val="clear" w:color="auto" w:fill="auto"/>
            <w:noWrap/>
            <w:vAlign w:val="bottom"/>
            <w:hideMark/>
          </w:tcPr>
          <w:p w14:paraId="1CDA6167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336" w:type="dxa"/>
            <w:shd w:val="clear" w:color="auto" w:fill="auto"/>
            <w:noWrap/>
            <w:vAlign w:val="bottom"/>
            <w:hideMark/>
          </w:tcPr>
          <w:p w14:paraId="00D77B2C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hammer</w:t>
            </w:r>
          </w:p>
        </w:tc>
        <w:tc>
          <w:tcPr>
            <w:tcW w:w="490" w:type="dxa"/>
            <w:shd w:val="clear" w:color="auto" w:fill="auto"/>
            <w:noWrap/>
            <w:vAlign w:val="bottom"/>
            <w:hideMark/>
          </w:tcPr>
          <w:p w14:paraId="659CF6C9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shd w:val="clear" w:color="auto" w:fill="auto"/>
            <w:noWrap/>
            <w:vAlign w:val="bottom"/>
            <w:hideMark/>
          </w:tcPr>
          <w:p w14:paraId="51B478E0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649" w:type="dxa"/>
            <w:shd w:val="clear" w:color="auto" w:fill="auto"/>
            <w:noWrap/>
            <w:vAlign w:val="bottom"/>
            <w:hideMark/>
          </w:tcPr>
          <w:p w14:paraId="138E1859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occer ball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4D48C22F" w14:textId="03F19644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5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4E5339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3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1D4DCF" w14:textId="38138017" w:rsidR="007A67BA" w:rsidRPr="00D64EF4" w:rsidRDefault="00F37BC4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9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3EC648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37</w:t>
            </w:r>
          </w:p>
        </w:tc>
      </w:tr>
      <w:tr w:rsidR="007A67BA" w:rsidRPr="00D64EF4" w14:paraId="7026D9B1" w14:textId="77777777" w:rsidTr="007A67BA">
        <w:trPr>
          <w:trHeight w:val="300"/>
        </w:trPr>
        <w:tc>
          <w:tcPr>
            <w:tcW w:w="515" w:type="dxa"/>
            <w:shd w:val="clear" w:color="auto" w:fill="auto"/>
            <w:noWrap/>
            <w:vAlign w:val="bottom"/>
            <w:hideMark/>
          </w:tcPr>
          <w:p w14:paraId="67F186A3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336" w:type="dxa"/>
            <w:shd w:val="clear" w:color="auto" w:fill="auto"/>
            <w:noWrap/>
            <w:vAlign w:val="bottom"/>
            <w:hideMark/>
          </w:tcPr>
          <w:p w14:paraId="37C703BE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occer ball</w:t>
            </w:r>
          </w:p>
        </w:tc>
        <w:tc>
          <w:tcPr>
            <w:tcW w:w="490" w:type="dxa"/>
            <w:shd w:val="clear" w:color="auto" w:fill="auto"/>
            <w:noWrap/>
            <w:vAlign w:val="bottom"/>
            <w:hideMark/>
          </w:tcPr>
          <w:p w14:paraId="68E75268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shd w:val="clear" w:color="auto" w:fill="auto"/>
            <w:noWrap/>
            <w:vAlign w:val="bottom"/>
            <w:hideMark/>
          </w:tcPr>
          <w:p w14:paraId="0D515D70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649" w:type="dxa"/>
            <w:shd w:val="clear" w:color="auto" w:fill="auto"/>
            <w:noWrap/>
            <w:vAlign w:val="bottom"/>
            <w:hideMark/>
          </w:tcPr>
          <w:p w14:paraId="057A5C9F" w14:textId="77777777" w:rsidR="007A67BA" w:rsidRPr="00D64EF4" w:rsidRDefault="007A67BA" w:rsidP="00D64EF4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occer ball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423FE573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5254A1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E1FE7C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ECA29A" w14:textId="77777777" w:rsidR="007A67BA" w:rsidRPr="00D64EF4" w:rsidRDefault="007A67BA" w:rsidP="00D64EF4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D64EF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000</w:t>
            </w:r>
          </w:p>
        </w:tc>
      </w:tr>
    </w:tbl>
    <w:p w14:paraId="5494EC7E" w14:textId="147D16CA" w:rsidR="00D64EF4" w:rsidRDefault="00D64EF4"/>
    <w:p w14:paraId="1DE01009" w14:textId="77777777" w:rsidR="008E4DE9" w:rsidRDefault="008E4DE9"/>
    <w:p w14:paraId="3AFAE6EE" w14:textId="767B6DD4" w:rsidR="00B44366" w:rsidRPr="00FB0480" w:rsidRDefault="00FB0480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able S</w:t>
      </w:r>
      <w:r w:rsidR="001C2817">
        <w:rPr>
          <w:rFonts w:ascii="Times New Roman" w:hAnsi="Times New Roman" w:cs="Times New Roman"/>
          <w:sz w:val="22"/>
          <w:szCs w:val="22"/>
        </w:rPr>
        <w:t>4</w:t>
      </w:r>
      <w:r>
        <w:rPr>
          <w:rFonts w:ascii="Times New Roman" w:hAnsi="Times New Roman" w:cs="Times New Roman"/>
          <w:sz w:val="22"/>
          <w:szCs w:val="22"/>
        </w:rPr>
        <w:t xml:space="preserve">. Pairwise Comparisons between Conditions in Experiment 2 – </w:t>
      </w:r>
      <w:r w:rsidR="00E02B9A">
        <w:rPr>
          <w:rFonts w:ascii="Times New Roman" w:hAnsi="Times New Roman" w:cs="Times New Roman"/>
          <w:sz w:val="22"/>
          <w:szCs w:val="22"/>
        </w:rPr>
        <w:t>Advanced L2</w:t>
      </w:r>
      <w:r>
        <w:rPr>
          <w:rFonts w:ascii="Times New Roman" w:hAnsi="Times New Roman" w:cs="Times New Roman"/>
          <w:sz w:val="22"/>
          <w:szCs w:val="22"/>
        </w:rPr>
        <w:t xml:space="preserve"> Speakers</w:t>
      </w:r>
    </w:p>
    <w:tbl>
      <w:tblPr>
        <w:tblW w:w="8450" w:type="dxa"/>
        <w:tblLook w:val="04A0" w:firstRow="1" w:lastRow="0" w:firstColumn="1" w:lastColumn="0" w:noHBand="0" w:noVBand="1"/>
      </w:tblPr>
      <w:tblGrid>
        <w:gridCol w:w="536"/>
        <w:gridCol w:w="1390"/>
        <w:gridCol w:w="490"/>
        <w:gridCol w:w="536"/>
        <w:gridCol w:w="1549"/>
        <w:gridCol w:w="1069"/>
        <w:gridCol w:w="960"/>
        <w:gridCol w:w="960"/>
        <w:gridCol w:w="960"/>
      </w:tblGrid>
      <w:tr w:rsidR="007A67BA" w:rsidRPr="00B4609B" w14:paraId="6F01FF7A" w14:textId="77777777" w:rsidTr="007A67BA">
        <w:trPr>
          <w:trHeight w:val="300"/>
        </w:trPr>
        <w:tc>
          <w:tcPr>
            <w:tcW w:w="4501" w:type="dxa"/>
            <w:gridSpan w:val="5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2462A" w14:textId="77777777" w:rsidR="007A67BA" w:rsidRPr="00B44366" w:rsidRDefault="007A67BA" w:rsidP="00B44366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Unique Target Referent</w:t>
            </w:r>
          </w:p>
        </w:tc>
        <w:tc>
          <w:tcPr>
            <w:tcW w:w="1069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A738D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stimate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FDC93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E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51277D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.ratio</w:t>
            </w:r>
            <w:proofErr w:type="spellEnd"/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64C5B9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.value</w:t>
            </w:r>
            <w:proofErr w:type="spellEnd"/>
          </w:p>
        </w:tc>
      </w:tr>
      <w:tr w:rsidR="007A67BA" w:rsidRPr="00B44366" w14:paraId="07A32CB0" w14:textId="77777777" w:rsidTr="007A67BA">
        <w:trPr>
          <w:trHeight w:val="300"/>
        </w:trPr>
        <w:tc>
          <w:tcPr>
            <w:tcW w:w="53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2F125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39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9F2BA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ethoscope</w:t>
            </w:r>
          </w:p>
        </w:tc>
        <w:tc>
          <w:tcPr>
            <w:tcW w:w="49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1C50E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16AC0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54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91839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ethoscope</w:t>
            </w:r>
          </w:p>
        </w:tc>
        <w:tc>
          <w:tcPr>
            <w:tcW w:w="106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31FB1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06</w:t>
            </w: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B31A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82</w:t>
            </w: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352D9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289</w:t>
            </w: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E467D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572</w:t>
            </w:r>
          </w:p>
        </w:tc>
      </w:tr>
      <w:tr w:rsidR="007A67BA" w:rsidRPr="00B44366" w14:paraId="3BC0493B" w14:textId="77777777" w:rsidTr="007A67BA">
        <w:trPr>
          <w:trHeight w:val="300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61868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317AA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ethoscope</w:t>
            </w:r>
          </w:p>
        </w:tc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8BFB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9F101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F7E85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aptop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56EE8" w14:textId="44F2900C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CBC22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FA628" w14:textId="432F8FCD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.9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65679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227</w:t>
            </w:r>
          </w:p>
        </w:tc>
      </w:tr>
      <w:tr w:rsidR="007A67BA" w:rsidRPr="00B44366" w14:paraId="513E09C5" w14:textId="77777777" w:rsidTr="007A67BA">
        <w:trPr>
          <w:trHeight w:val="300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63E37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D9F66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ethoscope</w:t>
            </w:r>
          </w:p>
        </w:tc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8B03E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E3076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60C0A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aptop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8A810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42BC8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E3AAB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6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D8E6F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929</w:t>
            </w:r>
          </w:p>
        </w:tc>
      </w:tr>
      <w:tr w:rsidR="007A67BA" w:rsidRPr="00FB0480" w14:paraId="3A8F3542" w14:textId="77777777" w:rsidTr="007A67BA">
        <w:trPr>
          <w:trHeight w:val="300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9B56A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17E19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stethoscope</w:t>
            </w:r>
          </w:p>
        </w:tc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F4FB5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1CFA9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the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8585D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laptop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2DD0D" w14:textId="0171897F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2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6F98A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0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117D4" w14:textId="53E8390A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3.1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BFB94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011</w:t>
            </w:r>
          </w:p>
        </w:tc>
      </w:tr>
      <w:tr w:rsidR="007A67BA" w:rsidRPr="00B44366" w14:paraId="5C9BF172" w14:textId="77777777" w:rsidTr="007A67BA">
        <w:trPr>
          <w:trHeight w:val="300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AEC4F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8698B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tethoscope</w:t>
            </w:r>
          </w:p>
        </w:tc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5C0FA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91B99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A230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aptop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ECA99" w14:textId="6BC9C00E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F5482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2658C" w14:textId="01AB3B0C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7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E6315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890</w:t>
            </w:r>
          </w:p>
        </w:tc>
      </w:tr>
      <w:tr w:rsidR="007A67BA" w:rsidRPr="00B44366" w14:paraId="175BD271" w14:textId="77777777" w:rsidTr="007A67BA">
        <w:trPr>
          <w:trHeight w:val="300"/>
        </w:trPr>
        <w:tc>
          <w:tcPr>
            <w:tcW w:w="536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A93EE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9F26C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aptop</w:t>
            </w:r>
          </w:p>
        </w:tc>
        <w:tc>
          <w:tcPr>
            <w:tcW w:w="4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B5CE5B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A70F3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8BBF5E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laptop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394F9D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B02B66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3E696B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2.5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5EFEA5" w14:textId="77777777" w:rsidR="007A67BA" w:rsidRPr="00522EFC" w:rsidRDefault="007A67BA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522EF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065</w:t>
            </w:r>
          </w:p>
        </w:tc>
      </w:tr>
      <w:tr w:rsidR="007A67BA" w:rsidRPr="00B44366" w14:paraId="4CAD9059" w14:textId="77777777" w:rsidTr="007A67BA">
        <w:trPr>
          <w:trHeight w:val="300"/>
        </w:trPr>
        <w:tc>
          <w:tcPr>
            <w:tcW w:w="4501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4EC01" w14:textId="74A32BC7" w:rsidR="007A67BA" w:rsidRPr="00B44366" w:rsidRDefault="007A67BA" w:rsidP="00B44366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Non</w:t>
            </w:r>
            <w:r w:rsidR="00F37BC4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-</w:t>
            </w: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unique Target Referent</w:t>
            </w:r>
            <w:r w:rsidRPr="00B4609B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</w:t>
            </w:r>
          </w:p>
        </w:tc>
        <w:tc>
          <w:tcPr>
            <w:tcW w:w="106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FEA99F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estimate</w:t>
            </w: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E08A3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E</w:t>
            </w: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DD655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.ratio</w:t>
            </w:r>
            <w:proofErr w:type="spellEnd"/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B43DA3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proofErr w:type="spellStart"/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p.value</w:t>
            </w:r>
            <w:proofErr w:type="spellEnd"/>
          </w:p>
        </w:tc>
      </w:tr>
      <w:tr w:rsidR="007A67BA" w:rsidRPr="00B44366" w14:paraId="42068921" w14:textId="77777777" w:rsidTr="007A67BA">
        <w:trPr>
          <w:trHeight w:val="300"/>
        </w:trPr>
        <w:tc>
          <w:tcPr>
            <w:tcW w:w="53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7832B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39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FE47C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hammer</w:t>
            </w:r>
          </w:p>
        </w:tc>
        <w:tc>
          <w:tcPr>
            <w:tcW w:w="49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D370C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5A493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54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74D61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hammer</w:t>
            </w:r>
          </w:p>
        </w:tc>
        <w:tc>
          <w:tcPr>
            <w:tcW w:w="106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061FF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07</w:t>
            </w: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C52B9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79</w:t>
            </w: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76803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83</w:t>
            </w:r>
          </w:p>
        </w:tc>
        <w:tc>
          <w:tcPr>
            <w:tcW w:w="9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FD2D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1</w:t>
            </w:r>
          </w:p>
        </w:tc>
      </w:tr>
      <w:tr w:rsidR="007A67BA" w:rsidRPr="00FB0480" w14:paraId="1B2C94C4" w14:textId="77777777" w:rsidTr="007A67BA">
        <w:trPr>
          <w:trHeight w:val="300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79267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843F8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hammer</w:t>
            </w:r>
          </w:p>
        </w:tc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47708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74427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a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E4244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soccer ball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10A17" w14:textId="5FF9004E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2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CD099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0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F1952" w14:textId="4AAF4757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2.8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B327C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025</w:t>
            </w:r>
          </w:p>
        </w:tc>
      </w:tr>
      <w:tr w:rsidR="007A67BA" w:rsidRPr="00B44366" w14:paraId="423FACEA" w14:textId="77777777" w:rsidTr="007A67BA">
        <w:trPr>
          <w:trHeight w:val="300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3F541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46E1E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hammer</w:t>
            </w:r>
          </w:p>
        </w:tc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154E2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22FBB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DD34E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occer ball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01DEA" w14:textId="525A7964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89E43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6B53E" w14:textId="53462BCA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2.0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3C37E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70</w:t>
            </w:r>
          </w:p>
        </w:tc>
      </w:tr>
      <w:tr w:rsidR="007A67BA" w:rsidRPr="00FB0480" w14:paraId="0D1EEB5F" w14:textId="77777777" w:rsidTr="007A67BA">
        <w:trPr>
          <w:trHeight w:val="300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960C8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the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28EFA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hammer</w:t>
            </w:r>
          </w:p>
        </w:tc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4011B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B656A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a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E700C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soccer ball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D3C5A" w14:textId="26E54EB9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2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100D1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0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8ACA4" w14:textId="034A198A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2.8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3F51C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ko-KR"/>
              </w:rPr>
              <w:t>0.030</w:t>
            </w:r>
          </w:p>
        </w:tc>
      </w:tr>
      <w:tr w:rsidR="007A67BA" w:rsidRPr="00B44366" w14:paraId="26505D95" w14:textId="77777777" w:rsidTr="007A67BA">
        <w:trPr>
          <w:trHeight w:val="300"/>
        </w:trPr>
        <w:tc>
          <w:tcPr>
            <w:tcW w:w="5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857D3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E4252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hammer</w:t>
            </w:r>
          </w:p>
        </w:tc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3299D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06678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7DBF0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occer ball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D77ED" w14:textId="5975A58E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EB51C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3813" w14:textId="3BC683B1" w:rsidR="007A67BA" w:rsidRPr="00B44366" w:rsidRDefault="00F37BC4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−</w:t>
            </w:r>
            <w:r w:rsidR="007A67BA"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2.1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DEE6B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125</w:t>
            </w:r>
          </w:p>
        </w:tc>
      </w:tr>
      <w:tr w:rsidR="007A67BA" w:rsidRPr="00B44366" w14:paraId="4D85AB9C" w14:textId="77777777" w:rsidTr="007A67BA">
        <w:trPr>
          <w:trHeight w:val="300"/>
        </w:trPr>
        <w:tc>
          <w:tcPr>
            <w:tcW w:w="5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2E761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a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1374AA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occer ball</w:t>
            </w:r>
          </w:p>
        </w:tc>
        <w:tc>
          <w:tcPr>
            <w:tcW w:w="49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6F847C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vs.</w:t>
            </w:r>
          </w:p>
        </w:tc>
        <w:tc>
          <w:tcPr>
            <w:tcW w:w="5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3A6415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the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1E6E12" w14:textId="77777777" w:rsidR="007A67BA" w:rsidRPr="00B44366" w:rsidRDefault="007A67BA" w:rsidP="00B44366">
            <w:pPr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soccer ball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716682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764504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0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4F0411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6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5BD1A0" w14:textId="77777777" w:rsidR="007A67BA" w:rsidRPr="00B44366" w:rsidRDefault="007A67BA" w:rsidP="00B44366">
            <w:pPr>
              <w:jc w:val="right"/>
              <w:rPr>
                <w:rFonts w:ascii="Times New Roman" w:eastAsia="Times New Roman" w:hAnsi="Times New Roman" w:cs="Times New Roman"/>
                <w:color w:val="000000"/>
                <w:lang w:eastAsia="ko-KR"/>
              </w:rPr>
            </w:pPr>
            <w:r w:rsidRPr="00B44366">
              <w:rPr>
                <w:rFonts w:ascii="Times New Roman" w:eastAsia="Times New Roman" w:hAnsi="Times New Roman" w:cs="Times New Roman"/>
                <w:color w:val="000000"/>
                <w:lang w:eastAsia="ko-KR"/>
              </w:rPr>
              <w:t>0.906</w:t>
            </w:r>
          </w:p>
        </w:tc>
      </w:tr>
    </w:tbl>
    <w:p w14:paraId="51BB8110" w14:textId="77777777" w:rsidR="00B44366" w:rsidRPr="00C12E6B" w:rsidRDefault="00B44366"/>
    <w:sectPr w:rsidR="00B44366" w:rsidRPr="00C12E6B" w:rsidSect="006A02C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jc1tjQ0MjWytDBU0lEKTi0uzszPAykwrgUASUKoeSwAAAA="/>
  </w:docVars>
  <w:rsids>
    <w:rsidRoot w:val="00C12E6B"/>
    <w:rsid w:val="00046D53"/>
    <w:rsid w:val="00087C46"/>
    <w:rsid w:val="000F54C5"/>
    <w:rsid w:val="001C2817"/>
    <w:rsid w:val="001F11DC"/>
    <w:rsid w:val="00231E01"/>
    <w:rsid w:val="002C1AE3"/>
    <w:rsid w:val="003F6D2E"/>
    <w:rsid w:val="004814AD"/>
    <w:rsid w:val="00522EFC"/>
    <w:rsid w:val="00525B73"/>
    <w:rsid w:val="005603BC"/>
    <w:rsid w:val="005E7D35"/>
    <w:rsid w:val="005F0A30"/>
    <w:rsid w:val="00636BEC"/>
    <w:rsid w:val="006623AE"/>
    <w:rsid w:val="006A02C3"/>
    <w:rsid w:val="00715022"/>
    <w:rsid w:val="007A67BA"/>
    <w:rsid w:val="0088735B"/>
    <w:rsid w:val="008A5DCB"/>
    <w:rsid w:val="008C0675"/>
    <w:rsid w:val="008E4DE9"/>
    <w:rsid w:val="009354F9"/>
    <w:rsid w:val="00935A5B"/>
    <w:rsid w:val="009E1663"/>
    <w:rsid w:val="00A05550"/>
    <w:rsid w:val="00A15BA7"/>
    <w:rsid w:val="00B44366"/>
    <w:rsid w:val="00B4609B"/>
    <w:rsid w:val="00BC4927"/>
    <w:rsid w:val="00C12E6B"/>
    <w:rsid w:val="00C26656"/>
    <w:rsid w:val="00C37E7A"/>
    <w:rsid w:val="00C72FEE"/>
    <w:rsid w:val="00C85265"/>
    <w:rsid w:val="00C93AA8"/>
    <w:rsid w:val="00D06418"/>
    <w:rsid w:val="00D42E79"/>
    <w:rsid w:val="00D64EF4"/>
    <w:rsid w:val="00DB6147"/>
    <w:rsid w:val="00E02B9A"/>
    <w:rsid w:val="00E67C4A"/>
    <w:rsid w:val="00EA70F8"/>
    <w:rsid w:val="00F37BC4"/>
    <w:rsid w:val="00FB0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5019D"/>
  <w15:chartTrackingRefBased/>
  <w15:docId w15:val="{52F2129E-57A1-1C42-88EB-760C70C49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4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444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9" Type="http://schemas.openxmlformats.org/officeDocument/2006/relationships/image" Target="media/image36.jpeg"/><Relationship Id="rId21" Type="http://schemas.openxmlformats.org/officeDocument/2006/relationships/image" Target="media/image18.jpeg"/><Relationship Id="rId34" Type="http://schemas.openxmlformats.org/officeDocument/2006/relationships/image" Target="media/image31.jpeg"/><Relationship Id="rId42" Type="http://schemas.openxmlformats.org/officeDocument/2006/relationships/image" Target="media/image39.jpeg"/><Relationship Id="rId47" Type="http://schemas.openxmlformats.org/officeDocument/2006/relationships/image" Target="media/image44.jpeg"/><Relationship Id="rId50" Type="http://schemas.openxmlformats.org/officeDocument/2006/relationships/image" Target="media/image47.jpeg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9" Type="http://schemas.openxmlformats.org/officeDocument/2006/relationships/image" Target="media/image26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40" Type="http://schemas.openxmlformats.org/officeDocument/2006/relationships/image" Target="media/image37.jpeg"/><Relationship Id="rId45" Type="http://schemas.openxmlformats.org/officeDocument/2006/relationships/image" Target="media/image42.jpeg"/><Relationship Id="rId53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31" Type="http://schemas.openxmlformats.org/officeDocument/2006/relationships/image" Target="media/image28.jpeg"/><Relationship Id="rId44" Type="http://schemas.openxmlformats.org/officeDocument/2006/relationships/image" Target="media/image41.jpeg"/><Relationship Id="rId52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jpeg"/><Relationship Id="rId43" Type="http://schemas.openxmlformats.org/officeDocument/2006/relationships/image" Target="media/image40.jpeg"/><Relationship Id="rId48" Type="http://schemas.openxmlformats.org/officeDocument/2006/relationships/image" Target="media/image45.jpeg"/><Relationship Id="rId8" Type="http://schemas.openxmlformats.org/officeDocument/2006/relationships/image" Target="media/image5.jpeg"/><Relationship Id="rId51" Type="http://schemas.openxmlformats.org/officeDocument/2006/relationships/image" Target="media/image48.jpeg"/><Relationship Id="rId3" Type="http://schemas.openxmlformats.org/officeDocument/2006/relationships/webSettings" Target="webSettings.xml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46" Type="http://schemas.openxmlformats.org/officeDocument/2006/relationships/image" Target="media/image43.jpeg"/><Relationship Id="rId20" Type="http://schemas.openxmlformats.org/officeDocument/2006/relationships/image" Target="media/image17.jpeg"/><Relationship Id="rId41" Type="http://schemas.openxmlformats.org/officeDocument/2006/relationships/image" Target="media/image38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49" Type="http://schemas.openxmlformats.org/officeDocument/2006/relationships/image" Target="media/image4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10</Pages>
  <Words>849</Words>
  <Characters>4840</Characters>
  <Application>Microsoft Office Word</Application>
  <DocSecurity>0</DocSecurity>
  <Lines>40</Lines>
  <Paragraphs>11</Paragraphs>
  <ScaleCrop>false</ScaleCrop>
  <Company/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n Hyunah</dc:creator>
  <cp:keywords/>
  <dc:description/>
  <cp:lastModifiedBy>Ahn Hyunah</cp:lastModifiedBy>
  <cp:revision>26</cp:revision>
  <dcterms:created xsi:type="dcterms:W3CDTF">2021-02-08T03:13:00Z</dcterms:created>
  <dcterms:modified xsi:type="dcterms:W3CDTF">2021-02-17T04:58:00Z</dcterms:modified>
</cp:coreProperties>
</file>